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3"/>
        <w:tblpPr w:leftFromText="180" w:rightFromText="180" w:vertAnchor="text" w:horzAnchor="margin" w:tblpXSpec="center" w:tblpY="665"/>
        <w:bidiVisual/>
        <w:tblW w:w="10200" w:type="dxa"/>
        <w:tblLayout w:type="fixed"/>
        <w:tblLook w:val="04A0" w:firstRow="1" w:lastRow="0" w:firstColumn="1" w:lastColumn="0" w:noHBand="0" w:noVBand="1"/>
      </w:tblPr>
      <w:tblGrid>
        <w:gridCol w:w="1415"/>
        <w:gridCol w:w="4533"/>
        <w:gridCol w:w="1274"/>
        <w:gridCol w:w="2978"/>
      </w:tblGrid>
      <w:tr w:rsidR="00FD2EFD" w:rsidRPr="00BD7326" w14:paraId="4E071585" w14:textId="77777777" w:rsidTr="004025B8">
        <w:tc>
          <w:tcPr>
            <w:tcW w:w="1415" w:type="dxa"/>
            <w:hideMark/>
          </w:tcPr>
          <w:p w14:paraId="7AC75236" w14:textId="77777777" w:rsidR="00FD2EFD" w:rsidRPr="00BD7326" w:rsidRDefault="00FD2EFD">
            <w:pPr>
              <w:bidi/>
              <w:spacing w:before="75" w:line="280" w:lineRule="atLeast"/>
              <w:rPr>
                <w:rFonts w:ascii="Times New Roman" w:eastAsia="Times New Roman" w:hAnsi="Times New Roman" w:cs="David"/>
                <w:b/>
                <w:bCs/>
                <w:sz w:val="28"/>
                <w:szCs w:val="28"/>
                <w:lang w:eastAsia="he-IL" w:bidi="he-IL"/>
              </w:rPr>
            </w:pPr>
            <w:r w:rsidRPr="00BD7326">
              <w:rPr>
                <w:rFonts w:ascii="Times New Roman" w:eastAsia="Times New Roman" w:hAnsi="Times New Roman" w:cs="David" w:hint="cs"/>
                <w:b/>
                <w:bCs/>
                <w:sz w:val="28"/>
                <w:szCs w:val="28"/>
                <w:rtl/>
                <w:lang w:eastAsia="he-IL" w:bidi="he-IL"/>
              </w:rPr>
              <w:t xml:space="preserve">נושא: </w:t>
            </w:r>
          </w:p>
        </w:tc>
        <w:tc>
          <w:tcPr>
            <w:tcW w:w="8785" w:type="dxa"/>
            <w:gridSpan w:val="3"/>
            <w:hideMark/>
          </w:tcPr>
          <w:p w14:paraId="4BA9D96D" w14:textId="39E4065A" w:rsidR="00FD2EFD" w:rsidRPr="00BD7326" w:rsidRDefault="009117FA" w:rsidP="00FD2EFD">
            <w:pPr>
              <w:bidi/>
              <w:spacing w:before="75" w:line="280" w:lineRule="atLeast"/>
              <w:rPr>
                <w:rFonts w:ascii="Times New Roman" w:eastAsia="Times New Roman" w:hAnsi="Times New Roman" w:cs="David"/>
                <w:b/>
                <w:bCs/>
                <w:sz w:val="28"/>
                <w:szCs w:val="28"/>
                <w:rtl/>
                <w:lang w:eastAsia="he-IL" w:bidi="he-IL"/>
              </w:rPr>
            </w:pPr>
            <w:r w:rsidRPr="00BD7326">
              <w:rPr>
                <w:rFonts w:ascii="Times New Roman" w:eastAsia="Times New Roman" w:hAnsi="Times New Roman" w:cs="David" w:hint="cs"/>
                <w:b/>
                <w:bCs/>
                <w:sz w:val="28"/>
                <w:szCs w:val="28"/>
                <w:rtl/>
                <w:lang w:eastAsia="he-IL" w:bidi="he-IL"/>
              </w:rPr>
              <w:t xml:space="preserve">פרוטוקול </w:t>
            </w:r>
            <w:r w:rsidR="00FD2EFD" w:rsidRPr="00BD7326">
              <w:rPr>
                <w:rFonts w:ascii="Times New Roman" w:eastAsia="Times New Roman" w:hAnsi="Times New Roman" w:cs="David" w:hint="cs"/>
                <w:b/>
                <w:bCs/>
                <w:sz w:val="28"/>
                <w:szCs w:val="28"/>
                <w:rtl/>
                <w:lang w:eastAsia="he-IL" w:bidi="he-IL"/>
              </w:rPr>
              <w:t>ישיבת ועדת</w:t>
            </w:r>
            <w:r w:rsidRPr="00BD7326">
              <w:rPr>
                <w:rFonts w:ascii="Times New Roman" w:eastAsia="Times New Roman" w:hAnsi="Times New Roman" w:cs="David" w:hint="cs"/>
                <w:b/>
                <w:bCs/>
                <w:sz w:val="28"/>
                <w:szCs w:val="28"/>
                <w:rtl/>
                <w:lang w:eastAsia="he-IL" w:bidi="he-IL"/>
              </w:rPr>
              <w:t>:</w:t>
            </w:r>
            <w:r w:rsidR="00FD2EFD" w:rsidRPr="00BD7326">
              <w:rPr>
                <w:rFonts w:ascii="Times New Roman" w:eastAsia="Times New Roman" w:hAnsi="Times New Roman" w:cs="David" w:hint="cs"/>
                <w:b/>
                <w:bCs/>
                <w:sz w:val="28"/>
                <w:szCs w:val="28"/>
                <w:rtl/>
                <w:lang w:eastAsia="he-IL" w:bidi="he-IL"/>
              </w:rPr>
              <w:t xml:space="preserve"> </w:t>
            </w:r>
            <w:r w:rsidR="00FD2EFD" w:rsidRPr="00BD7326">
              <w:rPr>
                <w:rFonts w:ascii="Times New Roman" w:eastAsia="Times New Roman" w:hAnsi="Times New Roman" w:cs="David"/>
                <w:b/>
                <w:bCs/>
                <w:sz w:val="28"/>
                <w:szCs w:val="28"/>
                <w:lang w:eastAsia="he-IL" w:bidi="he-IL"/>
              </w:rPr>
              <w:t xml:space="preserve"> </w:t>
            </w:r>
            <w:r w:rsidR="005E2913">
              <w:rPr>
                <w:rFonts w:ascii="Times New Roman" w:eastAsia="Times New Roman" w:hAnsi="Times New Roman" w:cs="David" w:hint="cs"/>
                <w:b/>
                <w:bCs/>
                <w:sz w:val="28"/>
                <w:szCs w:val="28"/>
                <w:rtl/>
                <w:lang w:eastAsia="he-IL" w:bidi="he-IL"/>
              </w:rPr>
              <w:t>נגישות</w:t>
            </w:r>
            <w:r w:rsidR="00F76E3F" w:rsidRPr="00BD7326">
              <w:rPr>
                <w:rFonts w:ascii="Times New Roman" w:eastAsia="Times New Roman" w:hAnsi="Times New Roman" w:cs="David" w:hint="cs"/>
                <w:b/>
                <w:bCs/>
                <w:sz w:val="28"/>
                <w:szCs w:val="28"/>
                <w:rtl/>
                <w:lang w:eastAsia="he-IL" w:bidi="he-IL"/>
              </w:rPr>
              <w:t xml:space="preserve"> </w:t>
            </w:r>
            <w:r w:rsidR="00FD2EFD" w:rsidRPr="00BD7326">
              <w:rPr>
                <w:rFonts w:ascii="Times New Roman" w:eastAsia="Times New Roman" w:hAnsi="Times New Roman" w:cs="David" w:hint="cs"/>
                <w:b/>
                <w:bCs/>
                <w:sz w:val="28"/>
                <w:szCs w:val="28"/>
                <w:rtl/>
                <w:lang w:eastAsia="he-IL" w:bidi="he-IL"/>
              </w:rPr>
              <w:t>מס'</w:t>
            </w:r>
            <w:r w:rsidRPr="00BD7326">
              <w:rPr>
                <w:rFonts w:ascii="Times New Roman" w:eastAsia="Times New Roman" w:hAnsi="Times New Roman" w:cs="David" w:hint="cs"/>
                <w:b/>
                <w:bCs/>
                <w:sz w:val="28"/>
                <w:szCs w:val="28"/>
                <w:rtl/>
                <w:lang w:eastAsia="he-IL" w:bidi="he-IL"/>
              </w:rPr>
              <w:t xml:space="preserve"> ישיבה:</w:t>
            </w:r>
            <w:r w:rsidR="00FD2EFD" w:rsidRPr="00BD7326">
              <w:rPr>
                <w:rFonts w:ascii="Times New Roman" w:eastAsia="Times New Roman" w:hAnsi="Times New Roman" w:cs="David" w:hint="cs"/>
                <w:b/>
                <w:bCs/>
                <w:sz w:val="28"/>
                <w:szCs w:val="28"/>
                <w:rtl/>
                <w:lang w:eastAsia="he-IL" w:bidi="he-IL"/>
              </w:rPr>
              <w:t xml:space="preserve"> </w:t>
            </w:r>
            <w:r w:rsidR="005E2913">
              <w:rPr>
                <w:rFonts w:ascii="Times New Roman" w:eastAsia="Times New Roman" w:hAnsi="Times New Roman" w:cs="David" w:hint="cs"/>
                <w:b/>
                <w:bCs/>
                <w:sz w:val="28"/>
                <w:szCs w:val="28"/>
                <w:rtl/>
                <w:lang w:eastAsia="he-IL" w:bidi="he-IL"/>
              </w:rPr>
              <w:t>2/2021</w:t>
            </w:r>
          </w:p>
        </w:tc>
      </w:tr>
      <w:tr w:rsidR="004025B8" w:rsidRPr="00BD7326" w14:paraId="68C05C49" w14:textId="77777777" w:rsidTr="00F443EE">
        <w:tc>
          <w:tcPr>
            <w:tcW w:w="1415" w:type="dxa"/>
            <w:hideMark/>
          </w:tcPr>
          <w:p w14:paraId="00D170E1" w14:textId="77777777" w:rsidR="004025B8" w:rsidRPr="00BD7326" w:rsidRDefault="004025B8">
            <w:pPr>
              <w:bidi/>
              <w:spacing w:before="75" w:line="280" w:lineRule="atLeast"/>
              <w:rPr>
                <w:rFonts w:ascii="Times New Roman" w:eastAsia="Times New Roman" w:hAnsi="Times New Roman" w:cs="David"/>
                <w:b/>
                <w:bCs/>
                <w:sz w:val="28"/>
                <w:szCs w:val="28"/>
                <w:lang w:eastAsia="he-IL" w:bidi="he-IL"/>
              </w:rPr>
            </w:pPr>
            <w:r w:rsidRPr="00BD7326">
              <w:rPr>
                <w:rFonts w:ascii="Times New Roman" w:eastAsia="Times New Roman" w:hAnsi="Times New Roman" w:cs="David" w:hint="cs"/>
                <w:b/>
                <w:bCs/>
                <w:sz w:val="28"/>
                <w:szCs w:val="28"/>
                <w:rtl/>
                <w:lang w:eastAsia="he-IL" w:bidi="he-IL"/>
              </w:rPr>
              <w:t>נערך ביום:</w:t>
            </w:r>
          </w:p>
        </w:tc>
        <w:tc>
          <w:tcPr>
            <w:tcW w:w="4533" w:type="dxa"/>
            <w:hideMark/>
          </w:tcPr>
          <w:p w14:paraId="5417D9CE" w14:textId="7ED00DE3" w:rsidR="004025B8" w:rsidRPr="00BD7326" w:rsidRDefault="005E2913">
            <w:pPr>
              <w:bidi/>
              <w:spacing w:before="75" w:line="280" w:lineRule="atLeast"/>
              <w:rPr>
                <w:rFonts w:ascii="Times New Roman" w:eastAsia="Times New Roman" w:hAnsi="Times New Roman" w:cs="David"/>
                <w:sz w:val="28"/>
                <w:szCs w:val="28"/>
                <w:rtl/>
                <w:lang w:eastAsia="he-IL" w:bidi="he-IL"/>
              </w:rPr>
            </w:pPr>
            <w:r>
              <w:rPr>
                <w:rFonts w:ascii="Times New Roman" w:eastAsia="Times New Roman" w:hAnsi="Times New Roman" w:cs="David" w:hint="cs"/>
                <w:sz w:val="28"/>
                <w:szCs w:val="28"/>
                <w:rtl/>
                <w:lang w:eastAsia="he-IL" w:bidi="he-IL"/>
              </w:rPr>
              <w:t>07.11.2021</w:t>
            </w:r>
          </w:p>
        </w:tc>
        <w:tc>
          <w:tcPr>
            <w:tcW w:w="1274" w:type="dxa"/>
            <w:hideMark/>
          </w:tcPr>
          <w:p w14:paraId="320B9372" w14:textId="77777777" w:rsidR="004025B8" w:rsidRPr="00BD7326" w:rsidRDefault="004025B8">
            <w:pPr>
              <w:bidi/>
              <w:spacing w:before="75" w:line="280" w:lineRule="atLeast"/>
              <w:ind w:right="-185"/>
              <w:rPr>
                <w:rFonts w:ascii="Times New Roman" w:eastAsia="Times New Roman" w:hAnsi="Times New Roman" w:cs="David"/>
                <w:b/>
                <w:bCs/>
                <w:sz w:val="28"/>
                <w:szCs w:val="28"/>
                <w:lang w:eastAsia="he-IL" w:bidi="he-IL"/>
              </w:rPr>
            </w:pPr>
            <w:r w:rsidRPr="00BD7326">
              <w:rPr>
                <w:rFonts w:ascii="Times New Roman" w:eastAsia="Times New Roman" w:hAnsi="Times New Roman" w:cs="David" w:hint="cs"/>
                <w:b/>
                <w:bCs/>
                <w:sz w:val="28"/>
                <w:szCs w:val="28"/>
                <w:rtl/>
                <w:lang w:eastAsia="he-IL" w:bidi="he-IL"/>
              </w:rPr>
              <w:t xml:space="preserve">אסמכתא : </w:t>
            </w:r>
          </w:p>
        </w:tc>
        <w:tc>
          <w:tcPr>
            <w:tcW w:w="2978" w:type="dxa"/>
            <w:hideMark/>
          </w:tcPr>
          <w:p w14:paraId="01244D91" w14:textId="0EB1A94A" w:rsidR="004025B8" w:rsidRPr="00133E19" w:rsidRDefault="004025B8" w:rsidP="00FD2EFD">
            <w:pPr>
              <w:bidi/>
              <w:spacing w:before="75" w:line="280" w:lineRule="atLeast"/>
              <w:rPr>
                <w:rFonts w:asciiTheme="minorBidi" w:eastAsia="Times New Roman" w:hAnsiTheme="minorBidi" w:cstheme="minorBidi"/>
                <w:sz w:val="28"/>
                <w:szCs w:val="28"/>
                <w:rtl/>
                <w:lang w:eastAsia="he-IL" w:bidi="he-IL"/>
              </w:rPr>
            </w:pPr>
          </w:p>
        </w:tc>
      </w:tr>
      <w:tr w:rsidR="00FD2EFD" w:rsidRPr="00BD7326" w14:paraId="1D6E21B4" w14:textId="77777777" w:rsidTr="004025B8">
        <w:tc>
          <w:tcPr>
            <w:tcW w:w="1415" w:type="dxa"/>
            <w:hideMark/>
          </w:tcPr>
          <w:p w14:paraId="36A14798" w14:textId="77777777" w:rsidR="00FD2EFD" w:rsidRPr="00BD7326" w:rsidRDefault="00FD2EFD">
            <w:pPr>
              <w:bidi/>
              <w:spacing w:before="75" w:line="280" w:lineRule="atLeast"/>
              <w:rPr>
                <w:rFonts w:ascii="Times New Roman" w:eastAsia="Times New Roman" w:hAnsi="Times New Roman" w:cs="David"/>
                <w:b/>
                <w:bCs/>
                <w:sz w:val="28"/>
                <w:szCs w:val="28"/>
                <w:lang w:eastAsia="he-IL" w:bidi="he-IL"/>
              </w:rPr>
            </w:pPr>
            <w:r w:rsidRPr="00BD7326">
              <w:rPr>
                <w:rFonts w:ascii="Times New Roman" w:eastAsia="Times New Roman" w:hAnsi="Times New Roman" w:cs="David" w:hint="cs"/>
                <w:b/>
                <w:bCs/>
                <w:sz w:val="28"/>
                <w:szCs w:val="28"/>
                <w:rtl/>
                <w:lang w:eastAsia="he-IL" w:bidi="he-IL"/>
              </w:rPr>
              <w:t>נוהל ע"י:</w:t>
            </w:r>
          </w:p>
        </w:tc>
        <w:tc>
          <w:tcPr>
            <w:tcW w:w="4533" w:type="dxa"/>
            <w:hideMark/>
          </w:tcPr>
          <w:p w14:paraId="644466D0" w14:textId="0055EE67" w:rsidR="00FD2EFD" w:rsidRPr="00BD7326" w:rsidRDefault="005E2913">
            <w:pPr>
              <w:bidi/>
              <w:spacing w:before="75" w:line="280" w:lineRule="atLeast"/>
              <w:rPr>
                <w:rFonts w:ascii="Times New Roman" w:eastAsia="Times New Roman" w:hAnsi="Times New Roman" w:cs="David"/>
                <w:sz w:val="28"/>
                <w:szCs w:val="28"/>
                <w:rtl/>
                <w:lang w:eastAsia="he-IL" w:bidi="he-IL"/>
              </w:rPr>
            </w:pPr>
            <w:r>
              <w:rPr>
                <w:rFonts w:ascii="Times New Roman" w:eastAsia="Times New Roman" w:hAnsi="Times New Roman" w:cs="David" w:hint="cs"/>
                <w:sz w:val="28"/>
                <w:szCs w:val="28"/>
                <w:rtl/>
                <w:lang w:eastAsia="he-IL" w:bidi="he-IL"/>
              </w:rPr>
              <w:t>לירית שפיר שמש</w:t>
            </w:r>
          </w:p>
        </w:tc>
        <w:tc>
          <w:tcPr>
            <w:tcW w:w="1274" w:type="dxa"/>
            <w:hideMark/>
          </w:tcPr>
          <w:p w14:paraId="2F29162D" w14:textId="77777777" w:rsidR="00FD2EFD" w:rsidRPr="00BD7326" w:rsidRDefault="00FD2EFD">
            <w:pPr>
              <w:bidi/>
              <w:spacing w:before="75" w:line="280" w:lineRule="atLeast"/>
              <w:ind w:right="-185"/>
              <w:rPr>
                <w:rFonts w:ascii="Times New Roman" w:eastAsia="Times New Roman" w:hAnsi="Times New Roman" w:cs="David"/>
                <w:b/>
                <w:bCs/>
                <w:sz w:val="28"/>
                <w:szCs w:val="28"/>
                <w:lang w:eastAsia="he-IL" w:bidi="he-IL"/>
              </w:rPr>
            </w:pPr>
            <w:r w:rsidRPr="00BD7326">
              <w:rPr>
                <w:rFonts w:ascii="Times New Roman" w:eastAsia="Times New Roman" w:hAnsi="Times New Roman" w:cs="David" w:hint="cs"/>
                <w:b/>
                <w:bCs/>
                <w:sz w:val="28"/>
                <w:szCs w:val="28"/>
                <w:rtl/>
                <w:lang w:eastAsia="he-IL" w:bidi="he-IL"/>
              </w:rPr>
              <w:t>נרשם ע"י :</w:t>
            </w:r>
          </w:p>
        </w:tc>
        <w:tc>
          <w:tcPr>
            <w:tcW w:w="2978" w:type="dxa"/>
            <w:hideMark/>
          </w:tcPr>
          <w:p w14:paraId="5644834E" w14:textId="544C394D" w:rsidR="00FD2EFD" w:rsidRPr="00BD7326" w:rsidRDefault="005E2913">
            <w:pPr>
              <w:bidi/>
              <w:spacing w:before="75" w:line="280" w:lineRule="atLeast"/>
              <w:rPr>
                <w:rFonts w:ascii="Times New Roman" w:eastAsia="Times New Roman" w:hAnsi="Times New Roman" w:cs="David"/>
                <w:sz w:val="28"/>
                <w:szCs w:val="28"/>
                <w:rtl/>
                <w:lang w:eastAsia="he-IL" w:bidi="he-IL"/>
              </w:rPr>
            </w:pPr>
            <w:r>
              <w:rPr>
                <w:rFonts w:ascii="Times New Roman" w:eastAsia="Times New Roman" w:hAnsi="Times New Roman" w:cs="David" w:hint="cs"/>
                <w:sz w:val="28"/>
                <w:szCs w:val="28"/>
                <w:rtl/>
                <w:lang w:eastAsia="he-IL" w:bidi="he-IL"/>
              </w:rPr>
              <w:t>לירית שפיר שמש</w:t>
            </w:r>
          </w:p>
        </w:tc>
      </w:tr>
      <w:tr w:rsidR="00FD2EFD" w:rsidRPr="00BD7326" w14:paraId="7E6C3AE5" w14:textId="77777777" w:rsidTr="004025B8">
        <w:tc>
          <w:tcPr>
            <w:tcW w:w="1415" w:type="dxa"/>
            <w:hideMark/>
          </w:tcPr>
          <w:p w14:paraId="250FAC1E" w14:textId="77777777" w:rsidR="00FD2EFD" w:rsidRPr="00BD7326" w:rsidRDefault="00D06487">
            <w:pPr>
              <w:bidi/>
              <w:spacing w:before="75" w:line="280" w:lineRule="atLeast"/>
              <w:rPr>
                <w:rFonts w:ascii="Times New Roman" w:eastAsia="Times New Roman" w:hAnsi="Times New Roman" w:cs="David"/>
                <w:b/>
                <w:bCs/>
                <w:sz w:val="28"/>
                <w:szCs w:val="28"/>
                <w:lang w:eastAsia="he-IL" w:bidi="he-IL"/>
              </w:rPr>
            </w:pPr>
            <w:r w:rsidRPr="00BD7326">
              <w:rPr>
                <w:rFonts w:ascii="Times New Roman" w:eastAsia="Times New Roman" w:hAnsi="Times New Roman" w:cs="David" w:hint="cs"/>
                <w:b/>
                <w:bCs/>
                <w:sz w:val="28"/>
                <w:szCs w:val="28"/>
                <w:rtl/>
                <w:lang w:eastAsia="he-IL" w:bidi="he-IL"/>
              </w:rPr>
              <w:t>שמות חברי הוועדה</w:t>
            </w:r>
            <w:r w:rsidR="00FD2EFD" w:rsidRPr="00BD7326">
              <w:rPr>
                <w:rFonts w:ascii="Times New Roman" w:eastAsia="Times New Roman" w:hAnsi="Times New Roman" w:cs="David" w:hint="cs"/>
                <w:b/>
                <w:bCs/>
                <w:sz w:val="28"/>
                <w:szCs w:val="28"/>
                <w:rtl/>
                <w:lang w:eastAsia="he-IL" w:bidi="he-IL"/>
              </w:rPr>
              <w:t xml:space="preserve"> הנוכחים:</w:t>
            </w:r>
          </w:p>
        </w:tc>
        <w:tc>
          <w:tcPr>
            <w:tcW w:w="8785" w:type="dxa"/>
            <w:gridSpan w:val="3"/>
            <w:hideMark/>
          </w:tcPr>
          <w:p w14:paraId="5458F3D4" w14:textId="77777777" w:rsidR="005E2913" w:rsidRPr="005E2913" w:rsidRDefault="005E2913" w:rsidP="00BC12BD">
            <w:pPr>
              <w:bidi/>
              <w:spacing w:before="75" w:line="280" w:lineRule="atLeast"/>
              <w:rPr>
                <w:rFonts w:ascii="Times New Roman" w:eastAsia="Times New Roman" w:hAnsi="Times New Roman" w:cs="David"/>
                <w:sz w:val="28"/>
                <w:szCs w:val="28"/>
                <w:rtl/>
                <w:lang w:eastAsia="he-IL" w:bidi="he-IL"/>
              </w:rPr>
            </w:pPr>
            <w:r w:rsidRPr="005E2913">
              <w:rPr>
                <w:rFonts w:ascii="Times New Roman" w:eastAsia="Times New Roman" w:hAnsi="Times New Roman" w:cs="David" w:hint="cs"/>
                <w:sz w:val="28"/>
                <w:szCs w:val="28"/>
                <w:rtl/>
                <w:lang w:eastAsia="he-IL" w:bidi="he-IL"/>
              </w:rPr>
              <w:t xml:space="preserve">לירית שפיר שמש,  אורית בראון, לירון גרומברג, יעל סער, עמית כץ, איתי צוקרמן, דורון היימן, ממה שיינפיין, מיכל לוי, ענת שלום יורן, גולן מוסאי, אבי תשובה. </w:t>
            </w:r>
          </w:p>
          <w:p w14:paraId="654AB770" w14:textId="77777777" w:rsidR="00FD2EFD" w:rsidRPr="00BD7326" w:rsidRDefault="00FD2EFD">
            <w:pPr>
              <w:bidi/>
              <w:spacing w:before="75" w:line="280" w:lineRule="atLeast"/>
              <w:rPr>
                <w:rFonts w:ascii="Times New Roman" w:eastAsia="Times New Roman" w:hAnsi="Times New Roman" w:cs="David"/>
                <w:sz w:val="28"/>
                <w:szCs w:val="28"/>
                <w:lang w:eastAsia="he-IL" w:bidi="he-IL"/>
              </w:rPr>
            </w:pPr>
          </w:p>
        </w:tc>
      </w:tr>
      <w:tr w:rsidR="00FD2EFD" w:rsidRPr="00BD7326" w14:paraId="7C80D676" w14:textId="77777777" w:rsidTr="004025B8">
        <w:trPr>
          <w:trHeight w:val="615"/>
        </w:trPr>
        <w:tc>
          <w:tcPr>
            <w:tcW w:w="1415" w:type="dxa"/>
            <w:hideMark/>
          </w:tcPr>
          <w:p w14:paraId="191C6306" w14:textId="77777777" w:rsidR="00FD2EFD" w:rsidRPr="00BD7326" w:rsidRDefault="00D06487">
            <w:pPr>
              <w:bidi/>
              <w:spacing w:before="75" w:line="280" w:lineRule="atLeast"/>
              <w:rPr>
                <w:rFonts w:ascii="Times New Roman" w:eastAsia="Times New Roman" w:hAnsi="Times New Roman" w:cs="David"/>
                <w:b/>
                <w:bCs/>
                <w:sz w:val="28"/>
                <w:szCs w:val="28"/>
                <w:lang w:eastAsia="he-IL" w:bidi="he-IL"/>
              </w:rPr>
            </w:pPr>
            <w:r w:rsidRPr="00BD7326">
              <w:rPr>
                <w:rFonts w:ascii="Times New Roman" w:eastAsia="Times New Roman" w:hAnsi="Times New Roman" w:cs="David" w:hint="cs"/>
                <w:b/>
                <w:bCs/>
                <w:sz w:val="28"/>
                <w:szCs w:val="28"/>
                <w:rtl/>
                <w:lang w:eastAsia="he-IL" w:bidi="he-IL"/>
              </w:rPr>
              <w:t>שמות חברי הוועדה</w:t>
            </w:r>
            <w:r w:rsidR="00FD2EFD" w:rsidRPr="00BD7326">
              <w:rPr>
                <w:rFonts w:ascii="Times New Roman" w:eastAsia="Times New Roman" w:hAnsi="Times New Roman" w:cs="David" w:hint="cs"/>
                <w:b/>
                <w:bCs/>
                <w:sz w:val="28"/>
                <w:szCs w:val="28"/>
                <w:rtl/>
                <w:lang w:eastAsia="he-IL" w:bidi="he-IL"/>
              </w:rPr>
              <w:t xml:space="preserve"> </w:t>
            </w:r>
            <w:r w:rsidR="00860B06" w:rsidRPr="00BD7326">
              <w:rPr>
                <w:rFonts w:ascii="Times New Roman" w:eastAsia="Times New Roman" w:hAnsi="Times New Roman" w:cs="David" w:hint="cs"/>
                <w:b/>
                <w:bCs/>
                <w:sz w:val="28"/>
                <w:szCs w:val="28"/>
                <w:rtl/>
                <w:lang w:eastAsia="he-IL" w:bidi="he-IL"/>
              </w:rPr>
              <w:t>שלא נכחו</w:t>
            </w:r>
            <w:r w:rsidR="00FD2EFD" w:rsidRPr="00BD7326">
              <w:rPr>
                <w:rFonts w:ascii="Times New Roman" w:eastAsia="Times New Roman" w:hAnsi="Times New Roman" w:cs="David" w:hint="cs"/>
                <w:b/>
                <w:bCs/>
                <w:sz w:val="28"/>
                <w:szCs w:val="28"/>
                <w:rtl/>
                <w:lang w:eastAsia="he-IL" w:bidi="he-IL"/>
              </w:rPr>
              <w:t>:</w:t>
            </w:r>
          </w:p>
        </w:tc>
        <w:tc>
          <w:tcPr>
            <w:tcW w:w="8785" w:type="dxa"/>
            <w:gridSpan w:val="3"/>
            <w:hideMark/>
          </w:tcPr>
          <w:p w14:paraId="79839F7B" w14:textId="77777777" w:rsidR="00EB61C0" w:rsidRPr="00EB61C0" w:rsidRDefault="00EB61C0" w:rsidP="00BC12BD">
            <w:pPr>
              <w:bidi/>
              <w:spacing w:before="75" w:line="280" w:lineRule="atLeast"/>
              <w:rPr>
                <w:rFonts w:ascii="Times New Roman" w:eastAsia="Times New Roman" w:hAnsi="Times New Roman" w:cs="David"/>
                <w:sz w:val="28"/>
                <w:szCs w:val="28"/>
                <w:rtl/>
                <w:lang w:eastAsia="he-IL" w:bidi="he-IL"/>
              </w:rPr>
            </w:pPr>
            <w:r w:rsidRPr="00EB61C0">
              <w:rPr>
                <w:rFonts w:ascii="Times New Roman" w:eastAsia="Times New Roman" w:hAnsi="Times New Roman" w:cs="David" w:hint="cs"/>
                <w:sz w:val="28"/>
                <w:szCs w:val="28"/>
                <w:rtl/>
                <w:lang w:eastAsia="he-IL" w:bidi="he-IL"/>
              </w:rPr>
              <w:t>בלה מסיקה, אתגר יוגב, יסמין לאווי, דוד גבריאלי, יואב מלאכי, צבי וינר, יעקב שרייבמן, נורית פלג-קנטי, רזיה יפה, אסתי בן ארצי, נאוה משולם.</w:t>
            </w:r>
          </w:p>
          <w:p w14:paraId="710F8C28" w14:textId="77777777" w:rsidR="00FD2EFD" w:rsidRPr="00BD7326" w:rsidRDefault="00FD2EFD">
            <w:pPr>
              <w:bidi/>
              <w:spacing w:before="75" w:line="280" w:lineRule="atLeast"/>
              <w:rPr>
                <w:rFonts w:ascii="Times New Roman" w:eastAsia="Times New Roman" w:hAnsi="Times New Roman" w:cs="David"/>
                <w:sz w:val="28"/>
                <w:szCs w:val="28"/>
                <w:lang w:eastAsia="he-IL" w:bidi="he-IL"/>
              </w:rPr>
            </w:pPr>
          </w:p>
        </w:tc>
      </w:tr>
      <w:tr w:rsidR="00FD2EFD" w:rsidRPr="00BD7326" w14:paraId="2CE80943" w14:textId="77777777" w:rsidTr="004025B8">
        <w:trPr>
          <w:trHeight w:val="615"/>
        </w:trPr>
        <w:tc>
          <w:tcPr>
            <w:tcW w:w="1415" w:type="dxa"/>
          </w:tcPr>
          <w:p w14:paraId="75B0577D" w14:textId="77777777" w:rsidR="00FD2EFD" w:rsidRPr="00BD7326" w:rsidRDefault="00FD2EFD" w:rsidP="00860B06">
            <w:pPr>
              <w:bidi/>
              <w:spacing w:before="75" w:line="280" w:lineRule="atLeast"/>
              <w:rPr>
                <w:rFonts w:ascii="Times New Roman" w:eastAsia="Times New Roman" w:hAnsi="Times New Roman" w:cs="David"/>
                <w:b/>
                <w:bCs/>
                <w:sz w:val="28"/>
                <w:szCs w:val="28"/>
                <w:rtl/>
                <w:lang w:eastAsia="he-IL" w:bidi="he-IL"/>
              </w:rPr>
            </w:pPr>
            <w:r w:rsidRPr="00BD7326">
              <w:rPr>
                <w:rFonts w:ascii="Times New Roman" w:eastAsia="Times New Roman" w:hAnsi="Times New Roman" w:cs="David" w:hint="cs"/>
                <w:b/>
                <w:bCs/>
                <w:sz w:val="28"/>
                <w:szCs w:val="28"/>
                <w:rtl/>
                <w:lang w:eastAsia="he-IL" w:bidi="he-IL"/>
              </w:rPr>
              <w:t>שמות</w:t>
            </w:r>
            <w:r w:rsidR="00860B06" w:rsidRPr="00BD7326">
              <w:rPr>
                <w:rFonts w:ascii="Times New Roman" w:eastAsia="Times New Roman" w:hAnsi="Times New Roman" w:cs="David" w:hint="cs"/>
                <w:b/>
                <w:bCs/>
                <w:sz w:val="28"/>
                <w:szCs w:val="28"/>
                <w:rtl/>
                <w:lang w:eastAsia="he-IL" w:bidi="he-IL"/>
              </w:rPr>
              <w:t xml:space="preserve"> מ</w:t>
            </w:r>
            <w:r w:rsidRPr="00BD7326">
              <w:rPr>
                <w:rFonts w:ascii="Times New Roman" w:eastAsia="Times New Roman" w:hAnsi="Times New Roman" w:cs="David" w:hint="cs"/>
                <w:b/>
                <w:bCs/>
                <w:sz w:val="28"/>
                <w:szCs w:val="28"/>
                <w:rtl/>
                <w:lang w:eastAsia="he-IL" w:bidi="he-IL"/>
              </w:rPr>
              <w:t>וזמנים</w:t>
            </w:r>
            <w:r w:rsidR="00860B06" w:rsidRPr="00BD7326">
              <w:rPr>
                <w:rFonts w:ascii="Times New Roman" w:eastAsia="Times New Roman" w:hAnsi="Times New Roman" w:cs="David" w:hint="cs"/>
                <w:b/>
                <w:bCs/>
                <w:sz w:val="28"/>
                <w:szCs w:val="28"/>
                <w:rtl/>
                <w:lang w:eastAsia="he-IL" w:bidi="he-IL"/>
              </w:rPr>
              <w:br/>
              <w:t>שנכחו:</w:t>
            </w:r>
          </w:p>
        </w:tc>
        <w:tc>
          <w:tcPr>
            <w:tcW w:w="8785" w:type="dxa"/>
            <w:gridSpan w:val="3"/>
          </w:tcPr>
          <w:p w14:paraId="09194289" w14:textId="77777777" w:rsidR="00FD2EFD" w:rsidRPr="00BD7326" w:rsidRDefault="00FD2EFD">
            <w:pPr>
              <w:bidi/>
              <w:spacing w:before="75" w:line="280" w:lineRule="atLeast"/>
              <w:rPr>
                <w:rFonts w:ascii="Times New Roman" w:eastAsia="Times New Roman" w:hAnsi="Times New Roman" w:cs="David"/>
                <w:sz w:val="28"/>
                <w:szCs w:val="28"/>
                <w:rtl/>
                <w:lang w:eastAsia="he-IL" w:bidi="he-IL"/>
              </w:rPr>
            </w:pPr>
          </w:p>
          <w:p w14:paraId="7EADB368" w14:textId="46D96357" w:rsidR="00EB61C0" w:rsidRPr="00EB61C0" w:rsidRDefault="00BC17B3" w:rsidP="00EB61C0">
            <w:pPr>
              <w:bidi/>
              <w:spacing w:after="160" w:line="259" w:lineRule="auto"/>
              <w:rPr>
                <w:rFonts w:ascii="Calibri" w:eastAsia="Calibri" w:hAnsi="Calibri" w:cs="Arial"/>
                <w:noProof/>
                <w:sz w:val="22"/>
                <w:szCs w:val="22"/>
                <w:rtl/>
                <w:lang w:bidi="he-IL"/>
              </w:rPr>
            </w:pPr>
            <w:r>
              <w:rPr>
                <w:rFonts w:ascii="Times New Roman" w:eastAsia="Times New Roman" w:hAnsi="Times New Roman" w:cs="David" w:hint="cs"/>
                <w:sz w:val="28"/>
                <w:szCs w:val="28"/>
                <w:rtl/>
                <w:lang w:eastAsia="he-IL" w:bidi="he-IL"/>
              </w:rPr>
              <w:t xml:space="preserve">שרון פז, יובל בודניצקי, </w:t>
            </w:r>
            <w:r w:rsidR="00EB61C0" w:rsidRPr="00EB61C0">
              <w:rPr>
                <w:rFonts w:ascii="Times New Roman" w:eastAsia="Times New Roman" w:hAnsi="Times New Roman" w:cs="David" w:hint="cs"/>
                <w:sz w:val="28"/>
                <w:szCs w:val="28"/>
                <w:rtl/>
                <w:lang w:eastAsia="he-IL" w:bidi="he-IL"/>
              </w:rPr>
              <w:t>רוזי נוימן, שרון ג'ורג'י, מירב הלפמן, עולמית מדמון, עדי דורי, מזי אסולין, אורי אוריאן (מתמלל).</w:t>
            </w:r>
          </w:p>
          <w:p w14:paraId="291A3971" w14:textId="77777777" w:rsidR="006E74B4" w:rsidRPr="00BD7326" w:rsidRDefault="006E74B4" w:rsidP="006E74B4">
            <w:pPr>
              <w:bidi/>
              <w:spacing w:before="75" w:line="280" w:lineRule="atLeast"/>
              <w:rPr>
                <w:rFonts w:ascii="Times New Roman" w:eastAsia="Times New Roman" w:hAnsi="Times New Roman" w:cs="David"/>
                <w:sz w:val="28"/>
                <w:szCs w:val="28"/>
                <w:rtl/>
                <w:lang w:eastAsia="he-IL" w:bidi="he-IL"/>
              </w:rPr>
            </w:pPr>
          </w:p>
          <w:p w14:paraId="6E1A7C50" w14:textId="77777777" w:rsidR="006E74B4" w:rsidRPr="00BD7326" w:rsidRDefault="006E74B4" w:rsidP="006E74B4">
            <w:pPr>
              <w:bidi/>
              <w:spacing w:before="75" w:line="280" w:lineRule="atLeast"/>
              <w:rPr>
                <w:rFonts w:ascii="Times New Roman" w:eastAsia="Times New Roman" w:hAnsi="Times New Roman" w:cs="David"/>
                <w:sz w:val="28"/>
                <w:szCs w:val="28"/>
                <w:rtl/>
                <w:lang w:eastAsia="he-IL" w:bidi="he-IL"/>
              </w:rPr>
            </w:pPr>
          </w:p>
          <w:p w14:paraId="09200838" w14:textId="77777777" w:rsidR="006E74B4" w:rsidRPr="00BD7326" w:rsidRDefault="006E74B4" w:rsidP="006E74B4">
            <w:pPr>
              <w:bidi/>
              <w:spacing w:before="75" w:line="280" w:lineRule="atLeast"/>
              <w:rPr>
                <w:rFonts w:ascii="Times New Roman" w:eastAsia="Times New Roman" w:hAnsi="Times New Roman" w:cs="David"/>
                <w:sz w:val="28"/>
                <w:szCs w:val="28"/>
                <w:lang w:eastAsia="he-IL" w:bidi="he-IL"/>
              </w:rPr>
            </w:pPr>
          </w:p>
        </w:tc>
      </w:tr>
      <w:tr w:rsidR="00D06487" w:rsidRPr="00BD7326" w14:paraId="4836C440" w14:textId="77777777" w:rsidTr="004025B8">
        <w:trPr>
          <w:trHeight w:val="615"/>
        </w:trPr>
        <w:tc>
          <w:tcPr>
            <w:tcW w:w="1415" w:type="dxa"/>
          </w:tcPr>
          <w:p w14:paraId="5CB81CAA" w14:textId="77777777" w:rsidR="00D06487" w:rsidRPr="00BD7326" w:rsidRDefault="00D06487">
            <w:pPr>
              <w:bidi/>
              <w:spacing w:before="75" w:line="280" w:lineRule="atLeast"/>
              <w:rPr>
                <w:rFonts w:ascii="Times New Roman" w:eastAsia="Times New Roman" w:hAnsi="Times New Roman" w:cs="David"/>
                <w:b/>
                <w:bCs/>
                <w:sz w:val="28"/>
                <w:szCs w:val="28"/>
                <w:rtl/>
                <w:lang w:eastAsia="he-IL" w:bidi="he-IL"/>
              </w:rPr>
            </w:pPr>
            <w:r w:rsidRPr="00BD7326">
              <w:rPr>
                <w:rFonts w:ascii="Times New Roman" w:eastAsia="Times New Roman" w:hAnsi="Times New Roman" w:cs="David" w:hint="cs"/>
                <w:b/>
                <w:bCs/>
                <w:sz w:val="28"/>
                <w:szCs w:val="28"/>
                <w:rtl/>
                <w:lang w:eastAsia="he-IL" w:bidi="he-IL"/>
              </w:rPr>
              <w:t>תפוצה:</w:t>
            </w:r>
          </w:p>
        </w:tc>
        <w:tc>
          <w:tcPr>
            <w:tcW w:w="8785" w:type="dxa"/>
            <w:gridSpan w:val="3"/>
          </w:tcPr>
          <w:p w14:paraId="1E3090FC" w14:textId="77777777" w:rsidR="00D06487" w:rsidRPr="00BD7326" w:rsidRDefault="00D06487">
            <w:pPr>
              <w:bidi/>
              <w:spacing w:before="75" w:line="280" w:lineRule="atLeast"/>
              <w:rPr>
                <w:rFonts w:ascii="Times New Roman" w:eastAsia="Times New Roman" w:hAnsi="Times New Roman" w:cs="David"/>
                <w:sz w:val="28"/>
                <w:szCs w:val="28"/>
                <w:lang w:eastAsia="he-IL" w:bidi="he-IL"/>
              </w:rPr>
            </w:pPr>
            <w:r w:rsidRPr="00BD7326">
              <w:rPr>
                <w:rFonts w:ascii="Times New Roman" w:eastAsia="Times New Roman" w:hAnsi="Times New Roman" w:cs="David" w:hint="cs"/>
                <w:sz w:val="28"/>
                <w:szCs w:val="28"/>
                <w:rtl/>
                <w:lang w:eastAsia="he-IL" w:bidi="he-IL"/>
              </w:rPr>
              <w:t>משתתפים, רכז</w:t>
            </w:r>
            <w:r w:rsidR="009117FA" w:rsidRPr="00BD7326">
              <w:rPr>
                <w:rFonts w:ascii="Times New Roman" w:eastAsia="Times New Roman" w:hAnsi="Times New Roman" w:cs="David" w:hint="cs"/>
                <w:sz w:val="28"/>
                <w:szCs w:val="28"/>
                <w:rtl/>
                <w:lang w:eastAsia="he-IL" w:bidi="he-IL"/>
              </w:rPr>
              <w:t>/ת</w:t>
            </w:r>
            <w:r w:rsidRPr="00BD7326">
              <w:rPr>
                <w:rFonts w:ascii="Times New Roman" w:eastAsia="Times New Roman" w:hAnsi="Times New Roman" w:cs="David" w:hint="cs"/>
                <w:sz w:val="28"/>
                <w:szCs w:val="28"/>
                <w:rtl/>
                <w:lang w:eastAsia="he-IL" w:bidi="he-IL"/>
              </w:rPr>
              <w:t xml:space="preserve"> ועדות העיריה,  סגן מבקר העירייה</w:t>
            </w:r>
          </w:p>
        </w:tc>
      </w:tr>
    </w:tbl>
    <w:p w14:paraId="7813A7A2" w14:textId="43BD6DC4" w:rsidR="00D06487" w:rsidRPr="00BD7326" w:rsidRDefault="00D06487">
      <w:pPr>
        <w:rPr>
          <w:rFonts w:cs="David"/>
          <w:sz w:val="28"/>
          <w:szCs w:val="28"/>
          <w:lang w:bidi="he-IL"/>
        </w:rPr>
      </w:pPr>
      <w:r w:rsidRPr="00BD7326">
        <w:rPr>
          <w:rFonts w:cs="David" w:hint="cs"/>
          <w:sz w:val="28"/>
          <w:szCs w:val="28"/>
          <w:rtl/>
          <w:lang w:bidi="he-IL"/>
        </w:rPr>
        <w:t>תאריך:</w:t>
      </w:r>
      <w:r w:rsidR="005E2913">
        <w:rPr>
          <w:rFonts w:cs="David" w:hint="cs"/>
          <w:sz w:val="28"/>
          <w:szCs w:val="28"/>
          <w:rtl/>
          <w:lang w:bidi="he-IL"/>
        </w:rPr>
        <w:t xml:space="preserve"> </w:t>
      </w:r>
    </w:p>
    <w:p w14:paraId="2512F0A2" w14:textId="77777777" w:rsidR="00D06487" w:rsidRPr="00BD7326" w:rsidRDefault="00D06487" w:rsidP="00D06487">
      <w:pPr>
        <w:rPr>
          <w:rFonts w:cs="David"/>
          <w:sz w:val="28"/>
          <w:szCs w:val="28"/>
          <w:lang w:bidi="he-IL"/>
        </w:rPr>
      </w:pPr>
    </w:p>
    <w:p w14:paraId="62A63737" w14:textId="77777777" w:rsidR="00D06487" w:rsidRPr="00BD7326" w:rsidRDefault="00D06487" w:rsidP="00D06487">
      <w:pPr>
        <w:rPr>
          <w:rFonts w:cs="David"/>
          <w:sz w:val="28"/>
          <w:szCs w:val="28"/>
          <w:lang w:bidi="he-IL"/>
        </w:rPr>
      </w:pPr>
    </w:p>
    <w:p w14:paraId="1DA113F2" w14:textId="77777777" w:rsidR="00D06487" w:rsidRPr="00BD7326" w:rsidRDefault="00D06487" w:rsidP="00D06487">
      <w:pPr>
        <w:rPr>
          <w:rFonts w:cs="David"/>
          <w:sz w:val="28"/>
          <w:szCs w:val="28"/>
          <w:lang w:bidi="he-IL"/>
        </w:rPr>
      </w:pPr>
    </w:p>
    <w:p w14:paraId="1EFF921E" w14:textId="77777777" w:rsidR="00D06487" w:rsidRPr="00BD7326" w:rsidRDefault="00D06487" w:rsidP="00D06487">
      <w:pPr>
        <w:bidi/>
        <w:rPr>
          <w:rFonts w:cs="David"/>
          <w:sz w:val="28"/>
          <w:szCs w:val="28"/>
          <w:u w:val="single"/>
          <w:rtl/>
          <w:lang w:bidi="he-IL"/>
        </w:rPr>
      </w:pPr>
      <w:r w:rsidRPr="00BD7326">
        <w:rPr>
          <w:rFonts w:cs="David" w:hint="cs"/>
          <w:sz w:val="28"/>
          <w:szCs w:val="28"/>
          <w:u w:val="single"/>
          <w:rtl/>
          <w:lang w:bidi="he-IL"/>
        </w:rPr>
        <w:t>סדר יום:</w:t>
      </w:r>
    </w:p>
    <w:p w14:paraId="4D955CBE" w14:textId="77777777" w:rsidR="00D06487" w:rsidRPr="00BD7326" w:rsidRDefault="00D06487" w:rsidP="00D06487">
      <w:pPr>
        <w:bidi/>
        <w:rPr>
          <w:rFonts w:cs="David"/>
          <w:sz w:val="28"/>
          <w:szCs w:val="28"/>
          <w:rtl/>
          <w:lang w:bidi="he-IL"/>
        </w:rPr>
      </w:pPr>
    </w:p>
    <w:p w14:paraId="3405E4A4" w14:textId="4F66D9EC" w:rsidR="00EB61C0" w:rsidRPr="00EB61C0" w:rsidRDefault="00EB61C0" w:rsidP="00EB61C0">
      <w:pPr>
        <w:bidi/>
        <w:spacing w:after="160" w:line="259" w:lineRule="auto"/>
        <w:rPr>
          <w:rFonts w:cs="David"/>
          <w:sz w:val="28"/>
          <w:szCs w:val="28"/>
          <w:rtl/>
          <w:lang w:bidi="he-IL"/>
        </w:rPr>
      </w:pPr>
      <w:r w:rsidRPr="00EB61C0">
        <w:rPr>
          <w:rFonts w:cs="David"/>
          <w:sz w:val="28"/>
          <w:szCs w:val="28"/>
          <w:rtl/>
          <w:lang w:bidi="he-IL"/>
        </w:rPr>
        <w:t>סדר היום - מעודכן:</w:t>
      </w:r>
    </w:p>
    <w:p w14:paraId="61213AE6" w14:textId="77777777" w:rsidR="00EB61C0" w:rsidRPr="00EB61C0" w:rsidRDefault="00EB61C0" w:rsidP="00EB61C0">
      <w:pPr>
        <w:bidi/>
        <w:spacing w:after="160" w:line="259" w:lineRule="auto"/>
        <w:rPr>
          <w:rFonts w:cs="David"/>
          <w:sz w:val="28"/>
          <w:szCs w:val="28"/>
          <w:rtl/>
          <w:lang w:bidi="he-IL"/>
        </w:rPr>
      </w:pPr>
      <w:r w:rsidRPr="00EB61C0">
        <w:rPr>
          <w:rFonts w:cs="David"/>
          <w:sz w:val="28"/>
          <w:szCs w:val="28"/>
          <w:rtl/>
          <w:lang w:bidi="he-IL"/>
        </w:rPr>
        <w:t>1.</w:t>
      </w:r>
      <w:r w:rsidRPr="00EB61C0">
        <w:rPr>
          <w:rFonts w:cs="David"/>
          <w:sz w:val="28"/>
          <w:szCs w:val="28"/>
          <w:rtl/>
          <w:lang w:bidi="he-IL"/>
        </w:rPr>
        <w:tab/>
        <w:t xml:space="preserve">18:00-18:20 פרידה מממונת הנגישות היוצאת, אורית בראון, וקבלת פנים לממונת הנגישות הנכנסת, לירון גרומברג. </w:t>
      </w:r>
      <w:r w:rsidRPr="00EB61C0">
        <w:rPr>
          <w:rFonts w:cs="David"/>
          <w:sz w:val="28"/>
          <w:szCs w:val="28"/>
          <w:rtl/>
          <w:lang w:bidi="he-IL"/>
        </w:rPr>
        <w:br/>
      </w:r>
      <w:r w:rsidRPr="00EB61C0">
        <w:rPr>
          <w:rFonts w:cs="David" w:hint="cs"/>
          <w:sz w:val="28"/>
          <w:szCs w:val="28"/>
          <w:rtl/>
          <w:lang w:bidi="he-IL"/>
        </w:rPr>
        <w:t xml:space="preserve">אורית בראון סיכמה את תקופת פעילותה כממונת הנגישות היוצאת. סיכום מפעילות הנגישות מצ"ב לפרוטוקול. כולנו נפרדנו ממנה בברכת הצלחה בהמשך דרכה וקיבלנו בברכה את ממונת הנגישות הנכנסת לירון גרומברג להצלחה בדרכה אתנו. </w:t>
      </w:r>
    </w:p>
    <w:p w14:paraId="52DD62CB" w14:textId="7D12BF64" w:rsidR="00EB61C0" w:rsidRPr="00EB61C0" w:rsidRDefault="00EB61C0" w:rsidP="00EB61C0">
      <w:pPr>
        <w:bidi/>
        <w:spacing w:after="160" w:line="259" w:lineRule="auto"/>
        <w:rPr>
          <w:rFonts w:cs="David"/>
          <w:sz w:val="28"/>
          <w:szCs w:val="28"/>
          <w:rtl/>
          <w:lang w:bidi="he-IL"/>
        </w:rPr>
      </w:pPr>
      <w:r w:rsidRPr="00EB61C0">
        <w:rPr>
          <w:rFonts w:cs="David"/>
          <w:sz w:val="28"/>
          <w:szCs w:val="28"/>
          <w:rtl/>
          <w:lang w:bidi="he-IL"/>
        </w:rPr>
        <w:t>2.</w:t>
      </w:r>
      <w:r w:rsidRPr="00EB61C0">
        <w:rPr>
          <w:rFonts w:cs="David"/>
          <w:sz w:val="28"/>
          <w:szCs w:val="28"/>
          <w:rtl/>
          <w:lang w:bidi="he-IL"/>
        </w:rPr>
        <w:tab/>
        <w:t xml:space="preserve">18:20-18:30 פתיחת שער הר תבור בפארק בסופי השבוע –הצבעה בעד פתיחתו כשער נגיש לכול גם במועדים אלו, לאלתר. </w:t>
      </w:r>
      <w:r w:rsidRPr="00EB61C0">
        <w:rPr>
          <w:rFonts w:cs="David"/>
          <w:sz w:val="28"/>
          <w:szCs w:val="28"/>
          <w:rtl/>
          <w:lang w:bidi="he-IL"/>
        </w:rPr>
        <w:br/>
      </w:r>
      <w:r w:rsidRPr="00EB61C0">
        <w:rPr>
          <w:rFonts w:cs="David" w:hint="cs"/>
          <w:sz w:val="28"/>
          <w:szCs w:val="28"/>
          <w:rtl/>
          <w:lang w:bidi="he-IL"/>
        </w:rPr>
        <w:t>הוועדה הוציאה קריאה למועצת העיר כדלקמן:</w:t>
      </w:r>
      <w:r w:rsidRPr="00EB61C0">
        <w:rPr>
          <w:rFonts w:cs="David" w:hint="cs"/>
          <w:sz w:val="28"/>
          <w:szCs w:val="28"/>
          <w:lang w:bidi="he-IL"/>
        </w:rPr>
        <w:t xml:space="preserve"> </w:t>
      </w:r>
      <w:r w:rsidRPr="00EB61C0">
        <w:rPr>
          <w:rFonts w:cs="David" w:hint="cs"/>
          <w:sz w:val="28"/>
          <w:szCs w:val="28"/>
          <w:rtl/>
          <w:lang w:bidi="he-IL"/>
        </w:rPr>
        <w:t xml:space="preserve"> </w:t>
      </w:r>
      <w:r w:rsidRPr="00EB61C0">
        <w:rPr>
          <w:rFonts w:cs="David"/>
          <w:sz w:val="28"/>
          <w:szCs w:val="28"/>
          <w:rtl/>
          <w:lang w:bidi="he-IL"/>
        </w:rPr>
        <w:t>וועדת הנגיש</w:t>
      </w:r>
      <w:r w:rsidRPr="00EB61C0">
        <w:rPr>
          <w:rFonts w:cs="David" w:hint="cs"/>
          <w:sz w:val="28"/>
          <w:szCs w:val="28"/>
          <w:rtl/>
          <w:lang w:bidi="he-IL"/>
        </w:rPr>
        <w:t xml:space="preserve">ות </w:t>
      </w:r>
      <w:r w:rsidRPr="00EB61C0">
        <w:rPr>
          <w:rFonts w:cs="David"/>
          <w:sz w:val="28"/>
          <w:szCs w:val="28"/>
          <w:rtl/>
          <w:lang w:bidi="he-IL"/>
        </w:rPr>
        <w:t>קוראת למועצת העיר</w:t>
      </w:r>
      <w:r w:rsidRPr="00EB61C0">
        <w:rPr>
          <w:rFonts w:cs="David" w:hint="cs"/>
          <w:sz w:val="28"/>
          <w:szCs w:val="28"/>
          <w:rtl/>
          <w:lang w:bidi="he-IL"/>
        </w:rPr>
        <w:t xml:space="preserve"> ולעירייה </w:t>
      </w:r>
      <w:r w:rsidRPr="00EB61C0">
        <w:rPr>
          <w:rFonts w:cs="David"/>
          <w:sz w:val="28"/>
          <w:szCs w:val="28"/>
          <w:rtl/>
          <w:lang w:bidi="he-IL"/>
        </w:rPr>
        <w:t>לפתוח לאל</w:t>
      </w:r>
      <w:r w:rsidRPr="00EB61C0">
        <w:rPr>
          <w:rFonts w:cs="David" w:hint="cs"/>
          <w:sz w:val="28"/>
          <w:szCs w:val="28"/>
          <w:rtl/>
          <w:lang w:bidi="he-IL"/>
        </w:rPr>
        <w:t>תר</w:t>
      </w:r>
      <w:r w:rsidRPr="00EB61C0">
        <w:rPr>
          <w:rFonts w:cs="David"/>
          <w:sz w:val="28"/>
          <w:szCs w:val="28"/>
          <w:rtl/>
          <w:lang w:bidi="he-IL"/>
        </w:rPr>
        <w:t xml:space="preserve"> את שער הפארק</w:t>
      </w:r>
      <w:r w:rsidRPr="00EB61C0">
        <w:rPr>
          <w:rFonts w:cs="David" w:hint="cs"/>
          <w:sz w:val="28"/>
          <w:szCs w:val="28"/>
          <w:rtl/>
          <w:lang w:bidi="he-IL"/>
        </w:rPr>
        <w:t xml:space="preserve"> ברחוב הר תבור</w:t>
      </w:r>
      <w:r w:rsidRPr="00EB61C0">
        <w:rPr>
          <w:rFonts w:cs="David"/>
          <w:sz w:val="28"/>
          <w:szCs w:val="28"/>
          <w:rtl/>
          <w:lang w:bidi="he-IL"/>
        </w:rPr>
        <w:t xml:space="preserve"> בכל ימות השבוע</w:t>
      </w:r>
      <w:r w:rsidRPr="00EB61C0">
        <w:rPr>
          <w:rFonts w:cs="David" w:hint="cs"/>
          <w:sz w:val="28"/>
          <w:szCs w:val="28"/>
          <w:rtl/>
          <w:lang w:bidi="he-IL"/>
        </w:rPr>
        <w:t xml:space="preserve">, </w:t>
      </w:r>
      <w:r w:rsidRPr="00EB61C0">
        <w:rPr>
          <w:rFonts w:cs="David"/>
          <w:sz w:val="28"/>
          <w:szCs w:val="28"/>
          <w:rtl/>
          <w:lang w:bidi="he-IL"/>
        </w:rPr>
        <w:t>כולל בסופי שבוע ובחגי ישראל</w:t>
      </w:r>
      <w:r w:rsidRPr="00EB61C0">
        <w:rPr>
          <w:rFonts w:cs="David" w:hint="cs"/>
          <w:sz w:val="28"/>
          <w:szCs w:val="28"/>
          <w:rtl/>
          <w:lang w:bidi="he-IL"/>
        </w:rPr>
        <w:t xml:space="preserve">, </w:t>
      </w:r>
      <w:r w:rsidRPr="00EB61C0">
        <w:rPr>
          <w:rFonts w:cs="David"/>
          <w:sz w:val="28"/>
          <w:szCs w:val="28"/>
          <w:rtl/>
          <w:lang w:bidi="he-IL"/>
        </w:rPr>
        <w:t>לכל המבקרים</w:t>
      </w:r>
      <w:r w:rsidRPr="00EB61C0">
        <w:rPr>
          <w:rFonts w:cs="David" w:hint="cs"/>
          <w:sz w:val="28"/>
          <w:szCs w:val="28"/>
          <w:rtl/>
          <w:lang w:bidi="he-IL"/>
        </w:rPr>
        <w:t xml:space="preserve">, </w:t>
      </w:r>
      <w:r w:rsidRPr="00EB61C0">
        <w:rPr>
          <w:rFonts w:cs="David"/>
          <w:sz w:val="28"/>
          <w:szCs w:val="28"/>
          <w:rtl/>
          <w:lang w:bidi="he-IL"/>
        </w:rPr>
        <w:t>כולל לאנשים עם מוגבלות בניידות</w:t>
      </w:r>
      <w:r w:rsidRPr="00EB61C0">
        <w:rPr>
          <w:rFonts w:cs="David" w:hint="cs"/>
          <w:sz w:val="28"/>
          <w:szCs w:val="28"/>
          <w:rtl/>
          <w:lang w:bidi="he-IL"/>
        </w:rPr>
        <w:t xml:space="preserve">, </w:t>
      </w:r>
      <w:r w:rsidRPr="00EB61C0">
        <w:rPr>
          <w:rFonts w:cs="David"/>
          <w:sz w:val="28"/>
          <w:szCs w:val="28"/>
          <w:rtl/>
          <w:lang w:bidi="he-IL"/>
        </w:rPr>
        <w:t>באופן חופשי ושוויוני</w:t>
      </w:r>
      <w:r w:rsidRPr="00EB61C0">
        <w:rPr>
          <w:rFonts w:cs="David" w:hint="cs"/>
          <w:sz w:val="28"/>
          <w:szCs w:val="28"/>
          <w:rtl/>
          <w:lang w:bidi="he-IL"/>
        </w:rPr>
        <w:t xml:space="preserve">. </w:t>
      </w:r>
      <w:r w:rsidRPr="00BC12BD">
        <w:rPr>
          <w:rFonts w:cs="David" w:hint="cs"/>
          <w:sz w:val="28"/>
          <w:szCs w:val="28"/>
          <w:rtl/>
          <w:lang w:bidi="he-IL"/>
        </w:rPr>
        <w:t>ההחלטה עברה בוועדה ו</w:t>
      </w:r>
      <w:r w:rsidRPr="00EB61C0">
        <w:rPr>
          <w:rFonts w:cs="David" w:hint="cs"/>
          <w:sz w:val="28"/>
          <w:szCs w:val="28"/>
          <w:rtl/>
          <w:lang w:bidi="he-IL"/>
        </w:rPr>
        <w:t xml:space="preserve">תועבר לגורמי העירייה. </w:t>
      </w:r>
    </w:p>
    <w:p w14:paraId="1223EC67" w14:textId="44E94BE4" w:rsidR="00EB61C0" w:rsidRDefault="00EB61C0" w:rsidP="00EB61C0">
      <w:pPr>
        <w:bidi/>
        <w:spacing w:after="160" w:line="259" w:lineRule="auto"/>
        <w:rPr>
          <w:rFonts w:cs="David"/>
          <w:sz w:val="28"/>
          <w:szCs w:val="28"/>
          <w:rtl/>
          <w:lang w:bidi="he-IL"/>
        </w:rPr>
      </w:pPr>
      <w:r w:rsidRPr="00EB61C0">
        <w:rPr>
          <w:rFonts w:cs="David"/>
          <w:sz w:val="28"/>
          <w:szCs w:val="28"/>
          <w:rtl/>
          <w:lang w:bidi="he-IL"/>
        </w:rPr>
        <w:t>3.</w:t>
      </w:r>
      <w:r w:rsidRPr="00EB61C0">
        <w:rPr>
          <w:rFonts w:cs="David"/>
          <w:sz w:val="28"/>
          <w:szCs w:val="28"/>
          <w:rtl/>
          <w:lang w:bidi="he-IL"/>
        </w:rPr>
        <w:tab/>
        <w:t xml:space="preserve">18:30-18:45 אירועי חודש המודעות דצמבר 2021, עדכון מפי אור-לי דוידי, המחלקה לשירותי קהילה לאנשים עם מוגבלויות. </w:t>
      </w:r>
      <w:r w:rsidRPr="00EB61C0">
        <w:rPr>
          <w:rFonts w:cs="David"/>
          <w:sz w:val="28"/>
          <w:szCs w:val="28"/>
          <w:rtl/>
          <w:lang w:bidi="he-IL"/>
        </w:rPr>
        <w:br/>
      </w:r>
      <w:r w:rsidRPr="00EB61C0">
        <w:rPr>
          <w:rFonts w:cs="David" w:hint="cs"/>
          <w:sz w:val="28"/>
          <w:szCs w:val="28"/>
          <w:rtl/>
          <w:lang w:bidi="he-IL"/>
        </w:rPr>
        <w:t>גב' רוזי נוימן, מנהלת אגף שח"ק הציגה בפני הוועדה את אירועי חודש המודעות לאנשים עם מוגבלויות. המידע עלה לאתר העירייה בקישור הבא:</w:t>
      </w:r>
    </w:p>
    <w:p w14:paraId="21C6E197" w14:textId="77777777" w:rsidR="00BC12BD" w:rsidRPr="00BC12BD" w:rsidRDefault="00A45FFE" w:rsidP="00BC12BD">
      <w:pPr>
        <w:bidi/>
        <w:spacing w:after="160" w:line="259" w:lineRule="auto"/>
        <w:rPr>
          <w:rFonts w:cs="David"/>
          <w:sz w:val="28"/>
          <w:szCs w:val="28"/>
          <w:rtl/>
          <w:lang w:bidi="he-IL"/>
        </w:rPr>
      </w:pPr>
      <w:hyperlink r:id="rId6" w:history="1">
        <w:r w:rsidR="00BC12BD" w:rsidRPr="00BC12BD">
          <w:rPr>
            <w:rStyle w:val="Hyperlink"/>
            <w:rFonts w:cs="David"/>
            <w:sz w:val="28"/>
            <w:szCs w:val="28"/>
            <w:lang w:bidi="he-IL"/>
          </w:rPr>
          <w:t>https://www.kfar-saba.muni.il/articles/item/3083</w:t>
        </w:r>
        <w:r w:rsidR="00BC12BD" w:rsidRPr="00BC12BD">
          <w:rPr>
            <w:rStyle w:val="Hyperlink"/>
            <w:rFonts w:cs="David"/>
            <w:sz w:val="28"/>
            <w:szCs w:val="28"/>
            <w:rtl/>
            <w:lang w:bidi="he-IL"/>
          </w:rPr>
          <w:t>/</w:t>
        </w:r>
      </w:hyperlink>
    </w:p>
    <w:p w14:paraId="45113AD3" w14:textId="77777777" w:rsidR="00BC12BD" w:rsidRPr="00EB61C0" w:rsidRDefault="00BC12BD" w:rsidP="00BC12BD">
      <w:pPr>
        <w:bidi/>
        <w:spacing w:after="160" w:line="259" w:lineRule="auto"/>
        <w:rPr>
          <w:rFonts w:cs="David"/>
          <w:sz w:val="28"/>
          <w:szCs w:val="28"/>
          <w:rtl/>
          <w:lang w:bidi="he-IL"/>
        </w:rPr>
      </w:pPr>
    </w:p>
    <w:p w14:paraId="780392F3" w14:textId="77777777" w:rsidR="00EB61C0" w:rsidRPr="00EB61C0" w:rsidRDefault="00EB61C0" w:rsidP="00EB61C0">
      <w:pPr>
        <w:bidi/>
        <w:spacing w:after="160" w:line="259" w:lineRule="auto"/>
        <w:rPr>
          <w:rFonts w:cs="David"/>
          <w:sz w:val="28"/>
          <w:szCs w:val="28"/>
          <w:rtl/>
          <w:lang w:bidi="he-IL"/>
        </w:rPr>
      </w:pPr>
      <w:r w:rsidRPr="00EB61C0">
        <w:rPr>
          <w:rFonts w:cs="David" w:hint="cs"/>
          <w:sz w:val="28"/>
          <w:szCs w:val="28"/>
          <w:rtl/>
          <w:lang w:bidi="he-IL"/>
        </w:rPr>
        <w:t xml:space="preserve">הועלו השגות בקרב החברים בוועדה שהאירועים לא היו בדגש מספיק על צעירים ובוגרים עם מוגבלויות. צוין כמענה שאירועי הדלקת הנרות, המופע של להקת שלווה, התערוכה ועוד בהחלט מיועדים לכלל ציבור, כולל אנשים עם מוגבלויות, בכל הגילים.  </w:t>
      </w:r>
    </w:p>
    <w:p w14:paraId="19C30E56" w14:textId="77777777" w:rsidR="00EB61C0" w:rsidRPr="00EB61C0" w:rsidRDefault="00EB61C0" w:rsidP="00EB61C0">
      <w:pPr>
        <w:bidi/>
        <w:spacing w:after="160" w:line="259" w:lineRule="auto"/>
        <w:rPr>
          <w:rFonts w:cs="David"/>
          <w:sz w:val="28"/>
          <w:szCs w:val="28"/>
          <w:rtl/>
          <w:lang w:bidi="he-IL"/>
        </w:rPr>
      </w:pPr>
      <w:r w:rsidRPr="00EB61C0">
        <w:rPr>
          <w:rFonts w:cs="David"/>
          <w:sz w:val="28"/>
          <w:szCs w:val="28"/>
          <w:rtl/>
          <w:lang w:bidi="he-IL"/>
        </w:rPr>
        <w:t>4.</w:t>
      </w:r>
      <w:r w:rsidRPr="00EB61C0">
        <w:rPr>
          <w:rFonts w:cs="David"/>
          <w:sz w:val="28"/>
          <w:szCs w:val="28"/>
          <w:rtl/>
          <w:lang w:bidi="he-IL"/>
        </w:rPr>
        <w:tab/>
        <w:t>18:45-19:00 הנגשות "מחוץ לקופסה" באירועי תרבות לאנשים עם צרכים מיוחדים שלהם אין מענה בחוק.</w:t>
      </w:r>
      <w:r w:rsidRPr="00EB61C0">
        <w:rPr>
          <w:rFonts w:cs="David"/>
          <w:sz w:val="28"/>
          <w:szCs w:val="28"/>
          <w:rtl/>
          <w:lang w:bidi="he-IL"/>
        </w:rPr>
        <w:br/>
      </w:r>
      <w:r w:rsidRPr="00EB61C0">
        <w:rPr>
          <w:rFonts w:cs="David" w:hint="cs"/>
          <w:sz w:val="28"/>
          <w:szCs w:val="28"/>
          <w:rtl/>
          <w:lang w:bidi="he-IL"/>
        </w:rPr>
        <w:t xml:space="preserve">הנושא עלה בעקבות פנייה של תושב העיר, אדם עם אפילפסיה. ישנם אנשים בין חולי האפילפסיה וייתכן שגם במצבים נוספים, שאינם מסוגלים להשתתף באירועים ובהופעות עקב שימוש באורות מהבהבים (פליקרים) שעלולים לגרום להם התקפים. </w:t>
      </w:r>
    </w:p>
    <w:p w14:paraId="6B09ABBE" w14:textId="77777777" w:rsidR="00EB61C0" w:rsidRPr="00EB61C0" w:rsidRDefault="00EB61C0" w:rsidP="00EB61C0">
      <w:pPr>
        <w:bidi/>
        <w:spacing w:after="160" w:line="259" w:lineRule="auto"/>
        <w:rPr>
          <w:rFonts w:cs="David"/>
          <w:sz w:val="28"/>
          <w:szCs w:val="28"/>
          <w:rtl/>
          <w:lang w:bidi="he-IL"/>
        </w:rPr>
      </w:pPr>
      <w:r w:rsidRPr="00EB61C0">
        <w:rPr>
          <w:rFonts w:cs="David" w:hint="cs"/>
          <w:sz w:val="28"/>
          <w:szCs w:val="28"/>
          <w:rtl/>
          <w:lang w:bidi="he-IL"/>
        </w:rPr>
        <w:t>פתרונות:</w:t>
      </w:r>
      <w:r w:rsidRPr="00EB61C0">
        <w:rPr>
          <w:rFonts w:cs="David" w:hint="cs"/>
          <w:sz w:val="28"/>
          <w:szCs w:val="28"/>
          <w:lang w:bidi="he-IL"/>
        </w:rPr>
        <w:t xml:space="preserve"> </w:t>
      </w:r>
      <w:r w:rsidRPr="00EB61C0">
        <w:rPr>
          <w:rFonts w:cs="David"/>
          <w:sz w:val="28"/>
          <w:szCs w:val="28"/>
          <w:rtl/>
          <w:lang w:bidi="he-IL"/>
        </w:rPr>
        <w:br/>
      </w:r>
      <w:r w:rsidRPr="00EB61C0">
        <w:rPr>
          <w:rFonts w:cs="David" w:hint="cs"/>
          <w:sz w:val="28"/>
          <w:szCs w:val="28"/>
          <w:rtl/>
          <w:lang w:bidi="he-IL"/>
        </w:rPr>
        <w:t xml:space="preserve">- פרסום מראש על אודות שימוש באורות מהבהבים באירועים והופעות שמפיקה העירייה. </w:t>
      </w:r>
    </w:p>
    <w:p w14:paraId="6D0E8232" w14:textId="77777777" w:rsidR="00EB61C0" w:rsidRPr="00EB61C0" w:rsidRDefault="00EB61C0" w:rsidP="00EB61C0">
      <w:pPr>
        <w:bidi/>
        <w:spacing w:after="160" w:line="259" w:lineRule="auto"/>
        <w:rPr>
          <w:rFonts w:cs="David"/>
          <w:sz w:val="28"/>
          <w:szCs w:val="28"/>
          <w:rtl/>
          <w:lang w:bidi="he-IL"/>
        </w:rPr>
      </w:pPr>
      <w:r w:rsidRPr="00EB61C0">
        <w:rPr>
          <w:rFonts w:cs="David" w:hint="cs"/>
          <w:sz w:val="28"/>
          <w:szCs w:val="28"/>
          <w:rtl/>
          <w:lang w:bidi="he-IL"/>
        </w:rPr>
        <w:t xml:space="preserve">- לפי בקשה להנגשה פרטנית מראש, ניתן יהיה להציב מסך טלוויזיה כדי לאפשר צפייה דרכו במופע/אירוע. </w:t>
      </w:r>
    </w:p>
    <w:p w14:paraId="60A5A0D6" w14:textId="75939EE9" w:rsidR="00EB61C0" w:rsidRPr="00EB61C0" w:rsidRDefault="00EB61C0" w:rsidP="00EB61C0">
      <w:pPr>
        <w:bidi/>
        <w:spacing w:after="160" w:line="259" w:lineRule="auto"/>
        <w:rPr>
          <w:rFonts w:cs="David"/>
          <w:sz w:val="28"/>
          <w:szCs w:val="28"/>
          <w:rtl/>
          <w:lang w:bidi="he-IL"/>
        </w:rPr>
      </w:pPr>
      <w:r w:rsidRPr="00EB61C0">
        <w:rPr>
          <w:rFonts w:cs="David"/>
          <w:sz w:val="28"/>
          <w:szCs w:val="28"/>
          <w:rtl/>
          <w:lang w:bidi="he-IL"/>
        </w:rPr>
        <w:t>5.</w:t>
      </w:r>
      <w:r w:rsidRPr="00EB61C0">
        <w:rPr>
          <w:rFonts w:cs="David"/>
          <w:sz w:val="28"/>
          <w:szCs w:val="28"/>
          <w:rtl/>
          <w:lang w:bidi="he-IL"/>
        </w:rPr>
        <w:tab/>
        <w:t>19:00-19:30 לקחים ומסקנות מאירועי התרבות לציבור הרחב בפארק ובמדרחוב ירושלים.</w:t>
      </w:r>
      <w:r w:rsidRPr="00EB61C0">
        <w:rPr>
          <w:rFonts w:cs="David"/>
          <w:sz w:val="28"/>
          <w:szCs w:val="28"/>
          <w:rtl/>
          <w:lang w:bidi="he-IL"/>
        </w:rPr>
        <w:br/>
      </w:r>
      <w:r w:rsidRPr="00EB61C0">
        <w:rPr>
          <w:rFonts w:cs="David" w:hint="cs"/>
          <w:sz w:val="28"/>
          <w:szCs w:val="28"/>
          <w:rtl/>
          <w:lang w:bidi="he-IL"/>
        </w:rPr>
        <w:t xml:space="preserve">על הכול הוסכם כנקודת מוצא שההנגשות באירועים אותם מארגנת העירייה לציבור הרחב – משתפרות בזכות ההשקעה והאכפתיות של מחלקת אירועים,  מאירוע לאירוע ומופקים הלקחים. מעיריות נוספות בארץ פונים אלינו כדי ללמוד וליישם גם אצלן.  </w:t>
      </w:r>
      <w:r w:rsidRPr="00EB61C0">
        <w:rPr>
          <w:rFonts w:cs="David"/>
          <w:sz w:val="28"/>
          <w:szCs w:val="28"/>
          <w:rtl/>
          <w:lang w:bidi="he-IL"/>
        </w:rPr>
        <w:br/>
      </w:r>
      <w:r w:rsidRPr="00EB61C0">
        <w:rPr>
          <w:rFonts w:cs="David" w:hint="cs"/>
          <w:sz w:val="28"/>
          <w:szCs w:val="28"/>
          <w:rtl/>
          <w:lang w:bidi="he-IL"/>
        </w:rPr>
        <w:t xml:space="preserve">צוין מאוד לטובה השירות של דיילי הנגישות בחולצות הזוהרות ואנו נמשיך בכך באירועים הבאים. </w:t>
      </w:r>
      <w:r w:rsidRPr="00EB61C0">
        <w:rPr>
          <w:rFonts w:cs="David"/>
          <w:sz w:val="28"/>
          <w:szCs w:val="28"/>
          <w:rtl/>
          <w:lang w:bidi="he-IL"/>
        </w:rPr>
        <w:br/>
      </w:r>
      <w:r w:rsidRPr="00EB61C0">
        <w:rPr>
          <w:rFonts w:cs="David"/>
          <w:sz w:val="28"/>
          <w:szCs w:val="28"/>
          <w:rtl/>
          <w:lang w:bidi="he-IL"/>
        </w:rPr>
        <w:br/>
      </w:r>
      <w:r w:rsidRPr="00EB61C0">
        <w:rPr>
          <w:rFonts w:cs="David" w:hint="cs"/>
          <w:sz w:val="28"/>
          <w:szCs w:val="28"/>
          <w:rtl/>
          <w:lang w:bidi="he-IL"/>
        </w:rPr>
        <w:t>להלן מספר נקודות להמשך ולשיפור :</w:t>
      </w:r>
      <w:r w:rsidRPr="00EB61C0">
        <w:rPr>
          <w:rFonts w:cs="David" w:hint="cs"/>
          <w:sz w:val="28"/>
          <w:szCs w:val="28"/>
          <w:lang w:bidi="he-IL"/>
        </w:rPr>
        <w:t xml:space="preserve"> </w:t>
      </w:r>
      <w:r w:rsidRPr="00EB61C0">
        <w:rPr>
          <w:rFonts w:cs="David"/>
          <w:sz w:val="28"/>
          <w:szCs w:val="28"/>
          <w:rtl/>
          <w:lang w:bidi="he-IL"/>
        </w:rPr>
        <w:br/>
      </w:r>
      <w:r w:rsidRPr="00EB61C0">
        <w:rPr>
          <w:rFonts w:cs="David" w:hint="cs"/>
          <w:sz w:val="28"/>
          <w:szCs w:val="28"/>
          <w:rtl/>
          <w:lang w:bidi="he-IL"/>
        </w:rPr>
        <w:t>- התארגנות מראש</w:t>
      </w:r>
      <w:r w:rsidR="002D6B8E" w:rsidRPr="00BC12BD">
        <w:rPr>
          <w:rFonts w:cs="David" w:hint="cs"/>
          <w:sz w:val="28"/>
          <w:szCs w:val="28"/>
          <w:rtl/>
          <w:lang w:bidi="he-IL"/>
        </w:rPr>
        <w:t xml:space="preserve"> בשיתוף פעולה </w:t>
      </w:r>
      <w:r w:rsidRPr="00EB61C0">
        <w:rPr>
          <w:rFonts w:cs="David" w:hint="cs"/>
          <w:sz w:val="28"/>
          <w:szCs w:val="28"/>
          <w:rtl/>
          <w:lang w:bidi="he-IL"/>
        </w:rPr>
        <w:t>לבדיקה ו</w:t>
      </w:r>
      <w:r w:rsidR="002D6B8E" w:rsidRPr="00BC12BD">
        <w:rPr>
          <w:rFonts w:cs="David" w:hint="cs"/>
          <w:sz w:val="28"/>
          <w:szCs w:val="28"/>
          <w:rtl/>
          <w:lang w:bidi="he-IL"/>
        </w:rPr>
        <w:t>ל</w:t>
      </w:r>
      <w:r w:rsidRPr="00EB61C0">
        <w:rPr>
          <w:rFonts w:cs="David" w:hint="cs"/>
          <w:sz w:val="28"/>
          <w:szCs w:val="28"/>
          <w:rtl/>
          <w:lang w:bidi="he-IL"/>
        </w:rPr>
        <w:t xml:space="preserve">בחינה משותפת לכל מופע/אירוע לקהל הרחב. </w:t>
      </w:r>
      <w:r w:rsidR="002D6B8E" w:rsidRPr="00BC12BD">
        <w:rPr>
          <w:rFonts w:cs="David"/>
          <w:sz w:val="28"/>
          <w:szCs w:val="28"/>
          <w:rtl/>
          <w:lang w:bidi="he-IL"/>
        </w:rPr>
        <w:br/>
      </w:r>
      <w:r w:rsidRPr="00EB61C0">
        <w:rPr>
          <w:rFonts w:cs="David" w:hint="cs"/>
          <w:sz w:val="28"/>
          <w:szCs w:val="28"/>
          <w:rtl/>
          <w:lang w:bidi="he-IL"/>
        </w:rPr>
        <w:t>- פרסום של כל התאמות הנגישות בכל הפורמטים המאפשרים פירוט הנגשות:</w:t>
      </w:r>
      <w:r w:rsidRPr="00EB61C0">
        <w:rPr>
          <w:rFonts w:cs="David" w:hint="cs"/>
          <w:sz w:val="28"/>
          <w:szCs w:val="28"/>
          <w:lang w:bidi="he-IL"/>
        </w:rPr>
        <w:t xml:space="preserve"> </w:t>
      </w:r>
      <w:r w:rsidRPr="00EB61C0">
        <w:rPr>
          <w:rFonts w:cs="David" w:hint="cs"/>
          <w:sz w:val="28"/>
          <w:szCs w:val="28"/>
          <w:rtl/>
          <w:lang w:bidi="he-IL"/>
        </w:rPr>
        <w:t>אתר, הודעות לעיתונות ועוד.</w:t>
      </w:r>
    </w:p>
    <w:p w14:paraId="4D182881" w14:textId="77777777" w:rsidR="00EB61C0" w:rsidRPr="00EB61C0" w:rsidRDefault="00EB61C0" w:rsidP="00EB61C0">
      <w:pPr>
        <w:bidi/>
        <w:spacing w:after="160" w:line="259" w:lineRule="auto"/>
        <w:rPr>
          <w:rFonts w:cs="David"/>
          <w:sz w:val="28"/>
          <w:szCs w:val="28"/>
          <w:rtl/>
          <w:lang w:bidi="he-IL"/>
        </w:rPr>
      </w:pPr>
      <w:r w:rsidRPr="00EB61C0">
        <w:rPr>
          <w:rFonts w:cs="David" w:hint="cs"/>
          <w:sz w:val="28"/>
          <w:szCs w:val="28"/>
          <w:rtl/>
          <w:lang w:bidi="he-IL"/>
        </w:rPr>
        <w:t xml:space="preserve">- הקפדה על פרסומים של ההנגשות מוקדם ככל האפשר כולל מסירת מידע לבירורים ובקשות בענייני נגישות. </w:t>
      </w:r>
    </w:p>
    <w:p w14:paraId="32D6B2E2" w14:textId="77777777" w:rsidR="00EB61C0" w:rsidRPr="00EB61C0" w:rsidRDefault="00EB61C0" w:rsidP="00EB61C0">
      <w:pPr>
        <w:bidi/>
        <w:spacing w:after="160" w:line="259" w:lineRule="auto"/>
        <w:rPr>
          <w:rFonts w:cs="David"/>
          <w:sz w:val="28"/>
          <w:szCs w:val="28"/>
          <w:rtl/>
          <w:lang w:bidi="he-IL"/>
        </w:rPr>
      </w:pPr>
      <w:r w:rsidRPr="00EB61C0">
        <w:rPr>
          <w:rFonts w:cs="David" w:hint="cs"/>
          <w:sz w:val="28"/>
          <w:szCs w:val="28"/>
          <w:rtl/>
          <w:lang w:bidi="he-IL"/>
        </w:rPr>
        <w:t xml:space="preserve">- לשים דגש רב יותר על הגבהת הבמות וככל שרק מתאפשר גם הנגשות של דוכנים, במידה וקיימים. </w:t>
      </w:r>
    </w:p>
    <w:p w14:paraId="71994FA8" w14:textId="77777777" w:rsidR="00EB61C0" w:rsidRPr="00EB61C0" w:rsidRDefault="00EB61C0" w:rsidP="00EB61C0">
      <w:pPr>
        <w:bidi/>
        <w:spacing w:after="160" w:line="259" w:lineRule="auto"/>
        <w:rPr>
          <w:rFonts w:cs="David"/>
          <w:sz w:val="28"/>
          <w:szCs w:val="28"/>
          <w:rtl/>
          <w:lang w:bidi="he-IL"/>
        </w:rPr>
      </w:pPr>
      <w:r w:rsidRPr="00EB61C0">
        <w:rPr>
          <w:rFonts w:cs="David" w:hint="cs"/>
          <w:sz w:val="28"/>
          <w:szCs w:val="28"/>
          <w:rtl/>
          <w:lang w:bidi="he-IL"/>
        </w:rPr>
        <w:t xml:space="preserve">- להמשיך ולשפר את המדרכים והרמפות שמשתמשים בהם באירועים. </w:t>
      </w:r>
    </w:p>
    <w:p w14:paraId="2191CBC8" w14:textId="77777777" w:rsidR="00EB61C0" w:rsidRPr="00EB61C0" w:rsidRDefault="00EB61C0" w:rsidP="00EB61C0">
      <w:pPr>
        <w:bidi/>
        <w:spacing w:after="160" w:line="259" w:lineRule="auto"/>
        <w:rPr>
          <w:rFonts w:cs="David"/>
          <w:sz w:val="28"/>
          <w:szCs w:val="28"/>
          <w:rtl/>
          <w:lang w:bidi="he-IL"/>
        </w:rPr>
      </w:pPr>
      <w:r w:rsidRPr="00EB61C0">
        <w:rPr>
          <w:rFonts w:cs="David" w:hint="cs"/>
          <w:sz w:val="28"/>
          <w:szCs w:val="28"/>
          <w:rtl/>
          <w:lang w:bidi="he-IL"/>
        </w:rPr>
        <w:t xml:space="preserve">- יש להתארגן מראש לשאטלים עבור מתקשי הליכה באירועים שבהם המרחב גדול, דוגמת הפארק, וכמובן תוך פרסום מראש לציבור ותיאום מול גורמי הביטחון והשיטור במקום האירוע. </w:t>
      </w:r>
    </w:p>
    <w:p w14:paraId="714372EC" w14:textId="77777777" w:rsidR="00EB61C0" w:rsidRPr="00EB61C0" w:rsidRDefault="00EB61C0" w:rsidP="00EB61C0">
      <w:pPr>
        <w:bidi/>
        <w:spacing w:after="160" w:line="259" w:lineRule="auto"/>
        <w:rPr>
          <w:rFonts w:cs="David"/>
          <w:sz w:val="28"/>
          <w:szCs w:val="28"/>
          <w:rtl/>
          <w:lang w:bidi="he-IL"/>
        </w:rPr>
      </w:pPr>
      <w:r w:rsidRPr="00EB61C0">
        <w:rPr>
          <w:rFonts w:cs="David" w:hint="cs"/>
          <w:sz w:val="28"/>
          <w:szCs w:val="28"/>
          <w:rtl/>
          <w:lang w:bidi="he-IL"/>
        </w:rPr>
        <w:lastRenderedPageBreak/>
        <w:t xml:space="preserve">- יש לפרסם את מפת המקום בו מתקיים האירוע, תוך ציון כניסות קרובות ונגישות למקום האירוע. </w:t>
      </w:r>
    </w:p>
    <w:p w14:paraId="0930B7A3" w14:textId="77777777" w:rsidR="009B02D1" w:rsidRPr="00BD7326" w:rsidRDefault="009B02D1" w:rsidP="009B02D1">
      <w:pPr>
        <w:bidi/>
        <w:rPr>
          <w:rFonts w:cs="David"/>
          <w:sz w:val="28"/>
          <w:szCs w:val="28"/>
          <w:rtl/>
          <w:lang w:bidi="he-IL"/>
        </w:rPr>
      </w:pPr>
    </w:p>
    <w:p w14:paraId="2D019FBE" w14:textId="77777777" w:rsidR="00D06487" w:rsidRPr="00BD7326" w:rsidRDefault="00D06487" w:rsidP="00D06487">
      <w:pPr>
        <w:bidi/>
        <w:rPr>
          <w:rFonts w:cs="David"/>
          <w:sz w:val="28"/>
          <w:szCs w:val="28"/>
          <w:rtl/>
          <w:lang w:bidi="he-IL"/>
        </w:rPr>
      </w:pPr>
    </w:p>
    <w:p w14:paraId="3259F6FC" w14:textId="77777777" w:rsidR="00D06487" w:rsidRPr="00BD7326" w:rsidRDefault="00D06487" w:rsidP="00D06487">
      <w:pPr>
        <w:bidi/>
        <w:rPr>
          <w:rFonts w:cs="David"/>
          <w:sz w:val="28"/>
          <w:szCs w:val="28"/>
          <w:u w:val="single"/>
          <w:rtl/>
          <w:lang w:bidi="he-IL"/>
        </w:rPr>
      </w:pPr>
      <w:r w:rsidRPr="00BD7326">
        <w:rPr>
          <w:rFonts w:cs="David" w:hint="cs"/>
          <w:sz w:val="28"/>
          <w:szCs w:val="28"/>
          <w:u w:val="single"/>
          <w:rtl/>
          <w:lang w:bidi="he-IL"/>
        </w:rPr>
        <w:t>תוצאות ההצבעה</w:t>
      </w:r>
      <w:r w:rsidR="009117FA" w:rsidRPr="00BD7326">
        <w:rPr>
          <w:rFonts w:cs="David" w:hint="cs"/>
          <w:sz w:val="28"/>
          <w:szCs w:val="28"/>
          <w:u w:val="single"/>
          <w:rtl/>
          <w:lang w:bidi="he-IL"/>
        </w:rPr>
        <w:t>/ות</w:t>
      </w:r>
      <w:r w:rsidRPr="00BD7326">
        <w:rPr>
          <w:rFonts w:cs="David" w:hint="cs"/>
          <w:sz w:val="28"/>
          <w:szCs w:val="28"/>
          <w:u w:val="single"/>
          <w:rtl/>
          <w:lang w:bidi="he-IL"/>
        </w:rPr>
        <w:t>:</w:t>
      </w:r>
    </w:p>
    <w:p w14:paraId="4064EA44" w14:textId="77777777" w:rsidR="00D06487" w:rsidRPr="00BD7326" w:rsidRDefault="00D06487" w:rsidP="00D06487">
      <w:pPr>
        <w:bidi/>
        <w:rPr>
          <w:rFonts w:cs="David"/>
          <w:sz w:val="28"/>
          <w:szCs w:val="28"/>
          <w:rtl/>
          <w:lang w:bidi="he-IL"/>
        </w:rPr>
      </w:pPr>
    </w:p>
    <w:p w14:paraId="55EF2620" w14:textId="77777777" w:rsidR="00EB61C0" w:rsidRDefault="00EB61C0" w:rsidP="00EB61C0">
      <w:pPr>
        <w:bidi/>
        <w:rPr>
          <w:rFonts w:cs="David"/>
          <w:sz w:val="28"/>
          <w:szCs w:val="28"/>
          <w:rtl/>
          <w:lang w:bidi="he-IL"/>
        </w:rPr>
      </w:pPr>
      <w:r>
        <w:rPr>
          <w:rFonts w:cs="David" w:hint="cs"/>
          <w:sz w:val="28"/>
          <w:szCs w:val="28"/>
          <w:rtl/>
          <w:lang w:bidi="he-IL"/>
        </w:rPr>
        <w:t xml:space="preserve">נערכה הצבעה על החלטת הדרישה לפתיחת שער הר תבור בפארק כפר סבא, כפי שמנוסחת בסעיף 2. </w:t>
      </w:r>
    </w:p>
    <w:p w14:paraId="7A7C042F" w14:textId="7446A9DB" w:rsidR="009B02D1" w:rsidRPr="00BD7326" w:rsidRDefault="00EB61C0" w:rsidP="00EB61C0">
      <w:pPr>
        <w:bidi/>
        <w:rPr>
          <w:rFonts w:cs="David"/>
          <w:sz w:val="28"/>
          <w:szCs w:val="28"/>
          <w:rtl/>
          <w:lang w:bidi="he-IL"/>
        </w:rPr>
      </w:pPr>
      <w:r>
        <w:rPr>
          <w:rFonts w:cs="David" w:hint="cs"/>
          <w:sz w:val="28"/>
          <w:szCs w:val="28"/>
          <w:rtl/>
          <w:lang w:bidi="he-IL"/>
        </w:rPr>
        <w:t>תוצאה</w:t>
      </w:r>
      <w:r w:rsidRPr="00EB61C0">
        <w:rPr>
          <w:rFonts w:cs="David" w:hint="cs"/>
          <w:sz w:val="28"/>
          <w:szCs w:val="28"/>
          <w:rtl/>
          <w:lang w:bidi="he-IL"/>
        </w:rPr>
        <w:t xml:space="preserve"> :</w:t>
      </w:r>
      <w:r w:rsidRPr="00EB61C0">
        <w:rPr>
          <w:rFonts w:cs="David" w:hint="cs"/>
          <w:sz w:val="28"/>
          <w:szCs w:val="28"/>
          <w:lang w:bidi="he-IL"/>
        </w:rPr>
        <w:t xml:space="preserve"> </w:t>
      </w:r>
      <w:r w:rsidRPr="00EB61C0">
        <w:rPr>
          <w:rFonts w:cs="David" w:hint="cs"/>
          <w:sz w:val="28"/>
          <w:szCs w:val="28"/>
          <w:rtl/>
          <w:lang w:bidi="he-IL"/>
        </w:rPr>
        <w:t>9 קולות  בעד ו- 1 נמנע.</w:t>
      </w:r>
    </w:p>
    <w:p w14:paraId="02B9808E" w14:textId="77777777" w:rsidR="009B02D1" w:rsidRPr="00BD7326" w:rsidRDefault="009B02D1" w:rsidP="009B02D1">
      <w:pPr>
        <w:bidi/>
        <w:rPr>
          <w:rFonts w:cs="David"/>
          <w:sz w:val="28"/>
          <w:szCs w:val="28"/>
          <w:rtl/>
          <w:lang w:bidi="he-IL"/>
        </w:rPr>
      </w:pPr>
    </w:p>
    <w:p w14:paraId="1816EEC4" w14:textId="77777777" w:rsidR="00D06487" w:rsidRPr="00BD7326" w:rsidRDefault="00D06487" w:rsidP="00D06487">
      <w:pPr>
        <w:bidi/>
        <w:rPr>
          <w:rFonts w:cs="David"/>
          <w:sz w:val="28"/>
          <w:szCs w:val="28"/>
          <w:rtl/>
          <w:lang w:bidi="he-IL"/>
        </w:rPr>
      </w:pPr>
    </w:p>
    <w:p w14:paraId="42D29A70" w14:textId="77777777" w:rsidR="00D06487" w:rsidRPr="00BD7326" w:rsidRDefault="00D06487" w:rsidP="00D06487">
      <w:pPr>
        <w:bidi/>
        <w:rPr>
          <w:rFonts w:cs="David"/>
          <w:sz w:val="28"/>
          <w:szCs w:val="28"/>
          <w:u w:val="single"/>
          <w:rtl/>
          <w:lang w:bidi="he-IL"/>
        </w:rPr>
      </w:pPr>
      <w:r w:rsidRPr="00BD7326">
        <w:rPr>
          <w:rFonts w:cs="David" w:hint="cs"/>
          <w:sz w:val="28"/>
          <w:szCs w:val="28"/>
          <w:u w:val="single"/>
          <w:rtl/>
          <w:lang w:bidi="he-IL"/>
        </w:rPr>
        <w:t>החלטות:</w:t>
      </w:r>
    </w:p>
    <w:p w14:paraId="4E010DD4" w14:textId="4F457DE8" w:rsidR="00E40A7F" w:rsidRDefault="00E40A7F" w:rsidP="00E40A7F">
      <w:pPr>
        <w:bidi/>
        <w:rPr>
          <w:rFonts w:cs="David"/>
          <w:sz w:val="28"/>
          <w:szCs w:val="28"/>
          <w:rtl/>
          <w:lang w:bidi="he-IL"/>
        </w:rPr>
      </w:pPr>
      <w:r>
        <w:rPr>
          <w:rFonts w:cs="David" w:hint="cs"/>
          <w:sz w:val="28"/>
          <w:szCs w:val="28"/>
          <w:rtl/>
          <w:lang w:bidi="he-IL"/>
        </w:rPr>
        <w:t xml:space="preserve">בהמשך לסעיף 3, </w:t>
      </w:r>
      <w:r w:rsidRPr="00EB61C0">
        <w:rPr>
          <w:rFonts w:cs="David" w:hint="cs"/>
          <w:sz w:val="28"/>
          <w:szCs w:val="28"/>
          <w:rtl/>
          <w:lang w:bidi="he-IL"/>
        </w:rPr>
        <w:t xml:space="preserve">הוחלט להקים מיני-צוות מקרב חברי הוועדה שיהיה פעיל בנושאי חודש המודעות שיתקיים בשנה הבאה. ההכנות מתחילות בחודש יוני או יולי. </w:t>
      </w:r>
    </w:p>
    <w:p w14:paraId="2D5B9747" w14:textId="5D419E7C" w:rsidR="00E40A7F" w:rsidRPr="00E40A7F" w:rsidRDefault="00E40A7F" w:rsidP="00E40A7F">
      <w:pPr>
        <w:bidi/>
        <w:rPr>
          <w:rFonts w:cs="David"/>
          <w:sz w:val="28"/>
          <w:szCs w:val="28"/>
          <w:rtl/>
          <w:lang w:bidi="he-IL"/>
        </w:rPr>
      </w:pPr>
      <w:r>
        <w:rPr>
          <w:rFonts w:cs="David" w:hint="cs"/>
          <w:sz w:val="28"/>
          <w:szCs w:val="28"/>
          <w:rtl/>
          <w:lang w:bidi="he-IL"/>
        </w:rPr>
        <w:t>בצוות יכהנו</w:t>
      </w:r>
      <w:r w:rsidRPr="00E40A7F">
        <w:rPr>
          <w:rFonts w:cs="David" w:hint="cs"/>
          <w:sz w:val="28"/>
          <w:szCs w:val="28"/>
          <w:rtl/>
          <w:lang w:bidi="he-IL"/>
        </w:rPr>
        <w:t>:</w:t>
      </w:r>
      <w:r w:rsidRPr="00E40A7F">
        <w:rPr>
          <w:rFonts w:cs="David" w:hint="cs"/>
          <w:sz w:val="28"/>
          <w:szCs w:val="28"/>
          <w:lang w:bidi="he-IL"/>
        </w:rPr>
        <w:t xml:space="preserve"> </w:t>
      </w:r>
      <w:r w:rsidRPr="00E40A7F">
        <w:rPr>
          <w:rFonts w:cs="David" w:hint="cs"/>
          <w:sz w:val="28"/>
          <w:szCs w:val="28"/>
          <w:rtl/>
          <w:lang w:bidi="he-IL"/>
        </w:rPr>
        <w:t>איתי צוקרמן, מיכל לוי,  ענת שלום יורן</w:t>
      </w:r>
      <w:r>
        <w:rPr>
          <w:rFonts w:cs="David" w:hint="cs"/>
          <w:sz w:val="28"/>
          <w:szCs w:val="28"/>
          <w:rtl/>
          <w:lang w:bidi="he-IL"/>
        </w:rPr>
        <w:t xml:space="preserve">. </w:t>
      </w:r>
    </w:p>
    <w:p w14:paraId="247B8E3C" w14:textId="197C6FC2" w:rsidR="00D06487" w:rsidRPr="00BD7326" w:rsidRDefault="00D06487" w:rsidP="00D06487">
      <w:pPr>
        <w:bidi/>
        <w:rPr>
          <w:rFonts w:cs="David"/>
          <w:sz w:val="28"/>
          <w:szCs w:val="28"/>
          <w:rtl/>
          <w:lang w:bidi="he-IL"/>
        </w:rPr>
      </w:pPr>
    </w:p>
    <w:p w14:paraId="62E18D66" w14:textId="2F1626CE" w:rsidR="00EB61C0" w:rsidRDefault="002D6B8E" w:rsidP="002D6B8E">
      <w:pPr>
        <w:bidi/>
        <w:rPr>
          <w:rFonts w:cs="David"/>
          <w:sz w:val="28"/>
          <w:szCs w:val="28"/>
          <w:rtl/>
          <w:lang w:bidi="he-IL"/>
        </w:rPr>
      </w:pPr>
      <w:r w:rsidRPr="002D6B8E">
        <w:rPr>
          <w:rFonts w:cs="David" w:hint="cs"/>
          <w:noProof/>
          <w:sz w:val="28"/>
          <w:szCs w:val="28"/>
          <w:rtl/>
          <w:lang w:bidi="he-IL"/>
        </w:rPr>
        <mc:AlternateContent>
          <mc:Choice Requires="wpi">
            <w:drawing>
              <wp:anchor distT="0" distB="0" distL="114300" distR="114300" simplePos="0" relativeHeight="251687936" behindDoc="0" locked="0" layoutInCell="1" allowOverlap="1" wp14:anchorId="01FA72C0" wp14:editId="0010EA6C">
                <wp:simplePos x="0" y="0"/>
                <wp:positionH relativeFrom="column">
                  <wp:posOffset>708365</wp:posOffset>
                </wp:positionH>
                <wp:positionV relativeFrom="paragraph">
                  <wp:posOffset>165975</wp:posOffset>
                </wp:positionV>
                <wp:extent cx="360" cy="360"/>
                <wp:effectExtent l="76200" t="114300" r="76200" b="114300"/>
                <wp:wrapNone/>
                <wp:docPr id="27" name="דיו 27"/>
                <wp:cNvGraphicFramePr>
                  <a:graphicFrameLocks xmlns:a="http://schemas.openxmlformats.org/drawingml/2006/main"/>
                </wp:cNvGraphicFramePr>
                <a:graphic xmlns:a="http://schemas.openxmlformats.org/drawingml/2006/main">
                  <a:graphicData uri="http://schemas.microsoft.com/office/word/2010/wordprocessingInk">
                    <w14:contentPart bwMode="auto" r:id="rId7">
                      <w14:nvContentPartPr>
                        <w14:cNvContentPartPr>
                          <a14:cpLocks xmlns:a14="http://schemas.microsoft.com/office/drawing/2010/main" noRot="1"/>
                        </w14:cNvContentPartPr>
                      </w14:nvContentPartPr>
                      <w14:xfrm>
                        <a:off x="0" y="0"/>
                        <a:ext cx="360" cy="360"/>
                      </w14:xfrm>
                    </w14:contentPart>
                  </a:graphicData>
                </a:graphic>
              </wp:anchor>
            </w:drawing>
          </mc:Choice>
          <mc:Fallback xmlns:oel="http://schemas.microsoft.com/office/2019/extlst">
            <w:pict>
              <v:shapetype w14:anchorId="7693953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דיו 27" o:spid="_x0000_s1026" type="#_x0000_t75" style="position:absolute;left:0;text-align:left;margin-left:53pt;margin-top:7.4pt;width:5.7pt;height:11.4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">
                <v:imagedata r:id="rId8" o:title=""/>
                <o:lock v:ext="edit" rotation="t" aspectratio="f"/>
              </v:shape>
            </w:pict>
          </mc:Fallback>
        </mc:AlternateContent>
      </w:r>
      <w:r>
        <w:rPr>
          <w:rFonts w:cs="David" w:hint="cs"/>
          <w:sz w:val="28"/>
          <w:szCs w:val="28"/>
          <w:rtl/>
          <w:lang w:bidi="he-IL"/>
        </w:rPr>
        <w:t xml:space="preserve">בהמשך לסעיף 5, </w:t>
      </w:r>
      <w:r w:rsidRPr="002D6B8E">
        <w:rPr>
          <w:rFonts w:cs="David" w:hint="cs"/>
          <w:sz w:val="28"/>
          <w:szCs w:val="28"/>
          <w:rtl/>
          <w:lang w:bidi="he-IL"/>
        </w:rPr>
        <w:t>הוחלט להקים מיני צוות מקרב משתתפי הוועדה שיתמקד בנושא הנגשות באירועים</w:t>
      </w:r>
      <w:r w:rsidR="00EB61C0" w:rsidRPr="002D6B8E">
        <w:rPr>
          <w:rFonts w:cs="David" w:hint="cs"/>
          <w:sz w:val="28"/>
          <w:szCs w:val="28"/>
          <w:rtl/>
          <w:lang w:bidi="he-IL"/>
        </w:rPr>
        <w:t xml:space="preserve">. </w:t>
      </w:r>
      <w:r w:rsidRPr="00EB61C0">
        <w:rPr>
          <w:rFonts w:cs="David" w:hint="cs"/>
          <w:sz w:val="28"/>
          <w:szCs w:val="28"/>
          <w:rtl/>
          <w:lang w:bidi="he-IL"/>
        </w:rPr>
        <w:t>הוסכם על שליחת לו"ז שנתי 2022 לידי יו"ר ועדת הנגישות.</w:t>
      </w:r>
      <w:r w:rsidRPr="00EB61C0">
        <w:rPr>
          <w:rFonts w:cs="David"/>
          <w:sz w:val="28"/>
          <w:szCs w:val="28"/>
          <w:rtl/>
          <w:lang w:bidi="he-IL"/>
        </w:rPr>
        <w:br/>
      </w:r>
    </w:p>
    <w:p w14:paraId="01D4CD3F" w14:textId="08A9B0FC" w:rsidR="00EB61C0" w:rsidRPr="002D6B8E" w:rsidRDefault="002D6B8E" w:rsidP="002D6B8E">
      <w:pPr>
        <w:bidi/>
        <w:rPr>
          <w:rFonts w:cs="David"/>
          <w:sz w:val="28"/>
          <w:szCs w:val="28"/>
          <w:rtl/>
          <w:lang w:bidi="he-IL"/>
        </w:rPr>
      </w:pPr>
      <w:r>
        <w:rPr>
          <w:rFonts w:cs="David" w:hint="cs"/>
          <w:sz w:val="28"/>
          <w:szCs w:val="28"/>
          <w:rtl/>
          <w:lang w:bidi="he-IL"/>
        </w:rPr>
        <w:t>בצוות יכהנו:</w:t>
      </w:r>
      <w:r>
        <w:rPr>
          <w:rFonts w:cs="David" w:hint="cs"/>
          <w:sz w:val="28"/>
          <w:szCs w:val="28"/>
          <w:lang w:bidi="he-IL"/>
        </w:rPr>
        <w:t xml:space="preserve"> </w:t>
      </w:r>
      <w:r w:rsidRPr="00EB61C0">
        <w:rPr>
          <w:rFonts w:cs="David" w:hint="cs"/>
          <w:sz w:val="28"/>
          <w:szCs w:val="28"/>
          <w:rtl/>
          <w:lang w:bidi="he-IL"/>
        </w:rPr>
        <w:t>מיכל לוי, גיא משה, עמית כץ, ענת שלום יורן, דורון היימן</w:t>
      </w:r>
      <w:r>
        <w:rPr>
          <w:rFonts w:cs="David" w:hint="cs"/>
          <w:sz w:val="28"/>
          <w:szCs w:val="28"/>
          <w:rtl/>
          <w:lang w:bidi="he-IL"/>
        </w:rPr>
        <w:t xml:space="preserve">. </w:t>
      </w:r>
    </w:p>
    <w:p w14:paraId="330C5B94" w14:textId="77777777" w:rsidR="00D06487" w:rsidRPr="00BD7326" w:rsidRDefault="00D06487" w:rsidP="00D06487">
      <w:pPr>
        <w:bidi/>
        <w:rPr>
          <w:rFonts w:cs="David"/>
          <w:sz w:val="28"/>
          <w:szCs w:val="28"/>
          <w:rtl/>
          <w:lang w:bidi="he-IL"/>
        </w:rPr>
      </w:pPr>
    </w:p>
    <w:p w14:paraId="7C22170D" w14:textId="75AF0041" w:rsidR="00D06487" w:rsidRDefault="00BC12BD" w:rsidP="00D06487">
      <w:pPr>
        <w:bidi/>
        <w:rPr>
          <w:rFonts w:cs="David"/>
          <w:sz w:val="28"/>
          <w:szCs w:val="28"/>
          <w:rtl/>
          <w:lang w:bidi="he-IL"/>
        </w:rPr>
      </w:pPr>
      <w:r>
        <w:rPr>
          <w:rFonts w:cs="David" w:hint="cs"/>
          <w:sz w:val="28"/>
          <w:szCs w:val="28"/>
          <w:rtl/>
          <w:lang w:bidi="he-IL"/>
        </w:rPr>
        <w:t xml:space="preserve">ישנן הצעות למיני צוותים נוספים ונקווה שחברים נוספים מהוועדה יצטרפו אליהם. </w:t>
      </w:r>
    </w:p>
    <w:p w14:paraId="42DF5F59" w14:textId="77777777" w:rsidR="00BC12BD" w:rsidRPr="00BD7326" w:rsidRDefault="00BC12BD" w:rsidP="00BC12BD">
      <w:pPr>
        <w:bidi/>
        <w:rPr>
          <w:rFonts w:cs="David"/>
          <w:sz w:val="28"/>
          <w:szCs w:val="28"/>
          <w:rtl/>
          <w:lang w:bidi="he-IL"/>
        </w:rPr>
      </w:pPr>
    </w:p>
    <w:p w14:paraId="1929276B" w14:textId="77777777" w:rsidR="00BC12BD" w:rsidRPr="00BC12BD" w:rsidRDefault="00BC12BD" w:rsidP="00BC12BD">
      <w:pPr>
        <w:bidi/>
        <w:rPr>
          <w:rFonts w:cs="David"/>
          <w:sz w:val="28"/>
          <w:szCs w:val="28"/>
          <w:rtl/>
          <w:lang w:bidi="he-IL"/>
        </w:rPr>
      </w:pPr>
      <w:r w:rsidRPr="00BC12BD">
        <w:rPr>
          <w:rFonts w:cs="David" w:hint="cs"/>
          <w:sz w:val="28"/>
          <w:szCs w:val="28"/>
          <w:rtl/>
          <w:lang w:bidi="he-IL"/>
        </w:rPr>
        <w:t>תחבורה ציבורית:</w:t>
      </w:r>
      <w:r w:rsidRPr="00BC12BD">
        <w:rPr>
          <w:rFonts w:cs="David" w:hint="cs"/>
          <w:sz w:val="28"/>
          <w:szCs w:val="28"/>
          <w:lang w:bidi="he-IL"/>
        </w:rPr>
        <w:t xml:space="preserve"> </w:t>
      </w:r>
      <w:r w:rsidRPr="00BC12BD">
        <w:rPr>
          <w:rFonts w:cs="David" w:hint="cs"/>
          <w:sz w:val="28"/>
          <w:szCs w:val="28"/>
          <w:rtl/>
          <w:lang w:bidi="he-IL"/>
        </w:rPr>
        <w:t xml:space="preserve"> עמית כץ, איתי צוקרמן</w:t>
      </w:r>
    </w:p>
    <w:p w14:paraId="5AD9F402" w14:textId="77777777" w:rsidR="00BC12BD" w:rsidRPr="00BC12BD" w:rsidRDefault="00BC12BD" w:rsidP="00BC12BD">
      <w:pPr>
        <w:bidi/>
        <w:rPr>
          <w:rFonts w:cs="David"/>
          <w:sz w:val="28"/>
          <w:szCs w:val="28"/>
          <w:rtl/>
          <w:lang w:bidi="he-IL"/>
        </w:rPr>
      </w:pPr>
      <w:r w:rsidRPr="00BC12BD">
        <w:rPr>
          <w:rFonts w:cs="David" w:hint="cs"/>
          <w:sz w:val="28"/>
          <w:szCs w:val="28"/>
          <w:rtl/>
          <w:lang w:bidi="he-IL"/>
        </w:rPr>
        <w:t>תעסוקה של אנשים עם מוגבלויות:</w:t>
      </w:r>
      <w:r w:rsidRPr="00BC12BD">
        <w:rPr>
          <w:rFonts w:cs="David" w:hint="cs"/>
          <w:sz w:val="28"/>
          <w:szCs w:val="28"/>
          <w:lang w:bidi="he-IL"/>
        </w:rPr>
        <w:t xml:space="preserve"> </w:t>
      </w:r>
      <w:r w:rsidRPr="00BC12BD">
        <w:rPr>
          <w:rFonts w:cs="David" w:hint="cs"/>
          <w:sz w:val="28"/>
          <w:szCs w:val="28"/>
          <w:rtl/>
          <w:lang w:bidi="he-IL"/>
        </w:rPr>
        <w:t xml:space="preserve"> איתי צוקרמן</w:t>
      </w:r>
    </w:p>
    <w:p w14:paraId="7672DD25" w14:textId="569191BF" w:rsidR="00BC12BD" w:rsidRDefault="00BC12BD" w:rsidP="00BC12BD">
      <w:pPr>
        <w:bidi/>
        <w:rPr>
          <w:rFonts w:cs="David"/>
          <w:sz w:val="28"/>
          <w:szCs w:val="28"/>
          <w:rtl/>
          <w:lang w:bidi="he-IL"/>
        </w:rPr>
      </w:pPr>
      <w:r w:rsidRPr="00BC12BD">
        <w:rPr>
          <w:rFonts w:cs="David" w:hint="cs"/>
          <w:sz w:val="28"/>
          <w:szCs w:val="28"/>
          <w:rtl/>
          <w:lang w:bidi="he-IL"/>
        </w:rPr>
        <w:t>עירוניות:</w:t>
      </w:r>
      <w:r w:rsidRPr="00BC12BD">
        <w:rPr>
          <w:rFonts w:cs="David" w:hint="cs"/>
          <w:sz w:val="28"/>
          <w:szCs w:val="28"/>
          <w:lang w:bidi="he-IL"/>
        </w:rPr>
        <w:t xml:space="preserve"> </w:t>
      </w:r>
      <w:r w:rsidRPr="00BC12BD">
        <w:rPr>
          <w:rFonts w:cs="David" w:hint="cs"/>
          <w:sz w:val="28"/>
          <w:szCs w:val="28"/>
          <w:rtl/>
          <w:lang w:bidi="he-IL"/>
        </w:rPr>
        <w:t>עמית כץ</w:t>
      </w:r>
    </w:p>
    <w:p w14:paraId="29913417" w14:textId="428818D1" w:rsidR="00BC12BD" w:rsidRDefault="00BC12BD" w:rsidP="00BC12BD">
      <w:pPr>
        <w:bidi/>
        <w:rPr>
          <w:rFonts w:cs="David"/>
          <w:sz w:val="28"/>
          <w:szCs w:val="28"/>
          <w:rtl/>
          <w:lang w:bidi="he-IL"/>
        </w:rPr>
      </w:pPr>
    </w:p>
    <w:p w14:paraId="7A2CE82F" w14:textId="77777777" w:rsidR="00BC12BD" w:rsidRDefault="00BC12BD" w:rsidP="00BC12BD">
      <w:pPr>
        <w:bidi/>
        <w:rPr>
          <w:rFonts w:cs="David"/>
          <w:sz w:val="28"/>
          <w:szCs w:val="28"/>
          <w:rtl/>
          <w:lang w:bidi="he-IL"/>
        </w:rPr>
      </w:pPr>
    </w:p>
    <w:p w14:paraId="6FC4E7BA" w14:textId="77777777" w:rsidR="00BC12BD" w:rsidRPr="00BC12BD" w:rsidRDefault="00BC12BD" w:rsidP="00BC12BD">
      <w:pPr>
        <w:bidi/>
        <w:rPr>
          <w:rFonts w:cs="David"/>
          <w:sz w:val="28"/>
          <w:szCs w:val="28"/>
          <w:rtl/>
          <w:lang w:bidi="he-IL"/>
        </w:rPr>
      </w:pPr>
    </w:p>
    <w:p w14:paraId="42DB4934" w14:textId="7F92586B" w:rsidR="00D06487" w:rsidRPr="00BD7326" w:rsidRDefault="002526C7" w:rsidP="00D06487">
      <w:pPr>
        <w:bidi/>
        <w:rPr>
          <w:rFonts w:cs="David"/>
          <w:sz w:val="28"/>
          <w:szCs w:val="28"/>
          <w:rtl/>
          <w:lang w:bidi="he-IL"/>
        </w:rPr>
      </w:pPr>
      <w:r>
        <w:rPr>
          <w:rFonts w:cs="David"/>
          <w:noProof/>
          <w:sz w:val="28"/>
          <w:szCs w:val="28"/>
          <w:rtl/>
          <w:lang w:val="he-IL" w:bidi="he-IL"/>
        </w:rPr>
        <w:drawing>
          <wp:inline distT="0" distB="0" distL="0" distR="0" wp14:anchorId="2C571023" wp14:editId="5418F8C6">
            <wp:extent cx="885679" cy="1256168"/>
            <wp:effectExtent l="0" t="0" r="0" b="127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תמונה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889429" cy="1261487"/>
                    </a:xfrm>
                    <a:prstGeom prst="rect">
                      <a:avLst/>
                    </a:prstGeom>
                  </pic:spPr>
                </pic:pic>
              </a:graphicData>
            </a:graphic>
          </wp:inline>
        </w:drawing>
      </w:r>
    </w:p>
    <w:p w14:paraId="719436EA" w14:textId="77777777" w:rsidR="00D06487" w:rsidRPr="00BD7326" w:rsidRDefault="00D06487" w:rsidP="00D06487">
      <w:pPr>
        <w:bidi/>
        <w:rPr>
          <w:rFonts w:cs="David"/>
          <w:sz w:val="28"/>
          <w:szCs w:val="28"/>
          <w:rtl/>
          <w:lang w:bidi="he-IL"/>
        </w:rPr>
      </w:pPr>
    </w:p>
    <w:tbl>
      <w:tblPr>
        <w:tblStyle w:val="a3"/>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6"/>
        <w:gridCol w:w="4156"/>
      </w:tblGrid>
      <w:tr w:rsidR="00D06487" w:rsidRPr="00BD7326" w14:paraId="3C4A07AE" w14:textId="77777777" w:rsidTr="00D06487">
        <w:tc>
          <w:tcPr>
            <w:tcW w:w="4261" w:type="dxa"/>
          </w:tcPr>
          <w:p w14:paraId="4BB6075E" w14:textId="77777777" w:rsidR="00D06487" w:rsidRDefault="002526C7" w:rsidP="00D06487">
            <w:pPr>
              <w:bidi/>
              <w:jc w:val="center"/>
              <w:rPr>
                <w:rFonts w:cs="David"/>
                <w:sz w:val="28"/>
                <w:szCs w:val="28"/>
                <w:rtl/>
                <w:lang w:bidi="he-IL"/>
              </w:rPr>
            </w:pPr>
            <w:r>
              <w:rPr>
                <w:rFonts w:cs="David" w:hint="cs"/>
                <w:sz w:val="28"/>
                <w:szCs w:val="28"/>
                <w:rtl/>
                <w:lang w:bidi="he-IL"/>
              </w:rPr>
              <w:t>לירית שפיר שמש</w:t>
            </w:r>
          </w:p>
          <w:p w14:paraId="5E0BA5D8" w14:textId="6E875106" w:rsidR="002526C7" w:rsidRPr="00BD7326" w:rsidRDefault="002526C7" w:rsidP="002526C7">
            <w:pPr>
              <w:bidi/>
              <w:jc w:val="center"/>
              <w:rPr>
                <w:rFonts w:cs="David"/>
                <w:sz w:val="28"/>
                <w:szCs w:val="28"/>
                <w:rtl/>
                <w:lang w:bidi="he-IL"/>
              </w:rPr>
            </w:pPr>
            <w:r>
              <w:rPr>
                <w:rFonts w:cs="David" w:hint="cs"/>
                <w:sz w:val="28"/>
                <w:szCs w:val="28"/>
                <w:rtl/>
                <w:lang w:bidi="he-IL"/>
              </w:rPr>
              <w:t>יו"ר ועדת הנגישות</w:t>
            </w:r>
          </w:p>
        </w:tc>
        <w:tc>
          <w:tcPr>
            <w:tcW w:w="4261" w:type="dxa"/>
          </w:tcPr>
          <w:p w14:paraId="0EE28E5C" w14:textId="77777777" w:rsidR="00D06487" w:rsidRDefault="00A01997" w:rsidP="00D06487">
            <w:pPr>
              <w:bidi/>
              <w:jc w:val="center"/>
              <w:rPr>
                <w:rFonts w:cs="David"/>
                <w:sz w:val="28"/>
                <w:szCs w:val="28"/>
                <w:rtl/>
                <w:lang w:bidi="he-IL"/>
              </w:rPr>
            </w:pPr>
            <w:r>
              <w:rPr>
                <w:rFonts w:cs="David" w:hint="cs"/>
                <w:sz w:val="28"/>
                <w:szCs w:val="28"/>
                <w:rtl/>
                <w:lang w:bidi="he-IL"/>
              </w:rPr>
              <w:t>לירון גרומברג</w:t>
            </w:r>
          </w:p>
          <w:p w14:paraId="1F3CA5C7" w14:textId="77777777" w:rsidR="00A01997" w:rsidRDefault="00A01997" w:rsidP="00A01997">
            <w:pPr>
              <w:bidi/>
              <w:jc w:val="center"/>
              <w:rPr>
                <w:rFonts w:cs="David"/>
                <w:sz w:val="28"/>
                <w:szCs w:val="28"/>
                <w:rtl/>
                <w:lang w:bidi="he-IL"/>
              </w:rPr>
            </w:pPr>
            <w:r>
              <w:rPr>
                <w:rFonts w:cs="David" w:hint="cs"/>
                <w:sz w:val="28"/>
                <w:szCs w:val="28"/>
                <w:rtl/>
                <w:lang w:bidi="he-IL"/>
              </w:rPr>
              <w:t>מזכירת ועד הנגישות</w:t>
            </w:r>
          </w:p>
          <w:p w14:paraId="7FE62C9A" w14:textId="63E9E680" w:rsidR="00A01997" w:rsidRPr="00BD7326" w:rsidRDefault="00A01997" w:rsidP="00A01997">
            <w:pPr>
              <w:bidi/>
              <w:jc w:val="center"/>
              <w:rPr>
                <w:rFonts w:cs="David"/>
                <w:sz w:val="28"/>
                <w:szCs w:val="28"/>
                <w:rtl/>
                <w:lang w:bidi="he-IL"/>
              </w:rPr>
            </w:pPr>
          </w:p>
        </w:tc>
      </w:tr>
    </w:tbl>
    <w:p w14:paraId="5F6CA95C" w14:textId="77777777" w:rsidR="00D06487" w:rsidRPr="00BD7326" w:rsidRDefault="00D06487" w:rsidP="00BD7326">
      <w:pPr>
        <w:rPr>
          <w:rFonts w:cs="David"/>
          <w:sz w:val="28"/>
          <w:szCs w:val="28"/>
          <w:lang w:bidi="he-IL"/>
        </w:rPr>
      </w:pPr>
    </w:p>
    <w:sectPr w:rsidR="00D06487" w:rsidRPr="00BD7326" w:rsidSect="005D6A82">
      <w:headerReference w:type="default" r:id="rId10"/>
      <w:pgSz w:w="11906" w:h="16838"/>
      <w:pgMar w:top="2126" w:right="1797" w:bottom="1440" w:left="1797" w:header="709" w:footer="709"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E96DC2" w14:textId="77777777" w:rsidR="00A45FFE" w:rsidRDefault="00A45FFE" w:rsidP="009B02D1">
      <w:r>
        <w:separator/>
      </w:r>
    </w:p>
  </w:endnote>
  <w:endnote w:type="continuationSeparator" w:id="0">
    <w:p w14:paraId="7491A353" w14:textId="77777777" w:rsidR="00A45FFE" w:rsidRDefault="00A45FFE" w:rsidP="009B02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David">
    <w:panose1 w:val="00000000000000000000"/>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935F68" w14:textId="77777777" w:rsidR="00A45FFE" w:rsidRDefault="00A45FFE" w:rsidP="009B02D1">
      <w:r>
        <w:separator/>
      </w:r>
    </w:p>
  </w:footnote>
  <w:footnote w:type="continuationSeparator" w:id="0">
    <w:p w14:paraId="32866707" w14:textId="77777777" w:rsidR="00A45FFE" w:rsidRDefault="00A45FFE" w:rsidP="009B02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3EEC5" w14:textId="77777777" w:rsidR="009B02D1" w:rsidRDefault="003B38A9" w:rsidP="003B38A9">
    <w:pPr>
      <w:pStyle w:val="a4"/>
      <w:tabs>
        <w:tab w:val="clear" w:pos="4153"/>
        <w:tab w:val="clear" w:pos="8306"/>
        <w:tab w:val="left" w:pos="2340"/>
      </w:tabs>
    </w:pPr>
    <w:r>
      <w:rPr>
        <w:noProof/>
        <w:lang w:bidi="he-IL"/>
      </w:rPr>
      <mc:AlternateContent>
        <mc:Choice Requires="wpg">
          <w:drawing>
            <wp:anchor distT="0" distB="0" distL="114300" distR="114300" simplePos="0" relativeHeight="251659264" behindDoc="1" locked="0" layoutInCell="1" allowOverlap="1" wp14:anchorId="652A362A" wp14:editId="5FC02EAC">
              <wp:simplePos x="0" y="0"/>
              <wp:positionH relativeFrom="page">
                <wp:posOffset>133350</wp:posOffset>
              </wp:positionH>
              <wp:positionV relativeFrom="page">
                <wp:posOffset>76200</wp:posOffset>
              </wp:positionV>
              <wp:extent cx="8101330" cy="1438910"/>
              <wp:effectExtent l="0" t="0" r="13970" b="27940"/>
              <wp:wrapNone/>
              <wp:docPr id="3" name="Group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01330" cy="1438910"/>
                        <a:chOff x="-1590" y="-585"/>
                        <a:chExt cx="12758" cy="2266"/>
                      </a:xfrm>
                    </wpg:grpSpPr>
                    <pic:pic xmlns:pic="http://schemas.openxmlformats.org/drawingml/2006/picture">
                      <pic:nvPicPr>
                        <pic:cNvPr id="4"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590" y="-585"/>
                          <a:ext cx="8837" cy="21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 name="Line 9"/>
                      <wps:cNvCnPr>
                        <a:cxnSpLocks noChangeShapeType="1"/>
                      </wps:cNvCnPr>
                      <wps:spPr bwMode="auto">
                        <a:xfrm>
                          <a:off x="10608" y="1681"/>
                          <a:ext cx="0" cy="0"/>
                        </a:xfrm>
                        <a:prstGeom prst="line">
                          <a:avLst/>
                        </a:prstGeom>
                        <a:noFill/>
                        <a:ln w="106324">
                          <a:solidFill>
                            <a:srgbClr val="C1D34D"/>
                          </a:solidFill>
                          <a:prstDash val="solid"/>
                          <a:round/>
                          <a:headEnd/>
                          <a:tailEnd/>
                        </a:ln>
                        <a:extLst>
                          <a:ext uri="{909E8E84-426E-40DD-AFC4-6F175D3DCCD1}">
                            <a14:hiddenFill xmlns:a14="http://schemas.microsoft.com/office/drawing/2010/main">
                              <a:noFill/>
                            </a14:hiddenFill>
                          </a:ext>
                        </a:extLst>
                      </wps:spPr>
                      <wps:bodyPr/>
                    </wps:wsp>
                    <wps:wsp>
                      <wps:cNvPr id="9" name="Freeform 7"/>
                      <wps:cNvSpPr>
                        <a:spLocks/>
                      </wps:cNvSpPr>
                      <wps:spPr bwMode="auto">
                        <a:xfrm>
                          <a:off x="8752" y="1287"/>
                          <a:ext cx="2416" cy="333"/>
                        </a:xfrm>
                        <a:custGeom>
                          <a:avLst/>
                          <a:gdLst>
                            <a:gd name="T0" fmla="+- 0 11031 8753"/>
                            <a:gd name="T1" fmla="*/ T0 w 2416"/>
                            <a:gd name="T2" fmla="+- 0 1288 1288"/>
                            <a:gd name="T3" fmla="*/ 1288 h 333"/>
                            <a:gd name="T4" fmla="+- 0 8890 8753"/>
                            <a:gd name="T5" fmla="*/ T4 w 2416"/>
                            <a:gd name="T6" fmla="+- 0 1288 1288"/>
                            <a:gd name="T7" fmla="*/ 1288 h 333"/>
                            <a:gd name="T8" fmla="+- 0 8811 8753"/>
                            <a:gd name="T9" fmla="*/ T8 w 2416"/>
                            <a:gd name="T10" fmla="+- 0 1290 1288"/>
                            <a:gd name="T11" fmla="*/ 1290 h 333"/>
                            <a:gd name="T12" fmla="+- 0 8770 8753"/>
                            <a:gd name="T13" fmla="*/ T12 w 2416"/>
                            <a:gd name="T14" fmla="+- 0 1305 1288"/>
                            <a:gd name="T15" fmla="*/ 1305 h 333"/>
                            <a:gd name="T16" fmla="+- 0 8755 8753"/>
                            <a:gd name="T17" fmla="*/ T16 w 2416"/>
                            <a:gd name="T18" fmla="+- 0 1346 1288"/>
                            <a:gd name="T19" fmla="*/ 1346 h 333"/>
                            <a:gd name="T20" fmla="+- 0 8753 8753"/>
                            <a:gd name="T21" fmla="*/ T20 w 2416"/>
                            <a:gd name="T22" fmla="+- 0 1425 1288"/>
                            <a:gd name="T23" fmla="*/ 1425 h 333"/>
                            <a:gd name="T24" fmla="+- 0 8753 8753"/>
                            <a:gd name="T25" fmla="*/ T24 w 2416"/>
                            <a:gd name="T26" fmla="+- 0 1483 1288"/>
                            <a:gd name="T27" fmla="*/ 1483 h 333"/>
                            <a:gd name="T28" fmla="+- 0 8755 8753"/>
                            <a:gd name="T29" fmla="*/ T28 w 2416"/>
                            <a:gd name="T30" fmla="+- 0 1563 1288"/>
                            <a:gd name="T31" fmla="*/ 1563 h 333"/>
                            <a:gd name="T32" fmla="+- 0 8770 8753"/>
                            <a:gd name="T33" fmla="*/ T32 w 2416"/>
                            <a:gd name="T34" fmla="+- 0 1603 1288"/>
                            <a:gd name="T35" fmla="*/ 1603 h 333"/>
                            <a:gd name="T36" fmla="+- 0 8811 8753"/>
                            <a:gd name="T37" fmla="*/ T36 w 2416"/>
                            <a:gd name="T38" fmla="+- 0 1618 1288"/>
                            <a:gd name="T39" fmla="*/ 1618 h 333"/>
                            <a:gd name="T40" fmla="+- 0 8890 8753"/>
                            <a:gd name="T41" fmla="*/ T40 w 2416"/>
                            <a:gd name="T42" fmla="+- 0 1621 1288"/>
                            <a:gd name="T43" fmla="*/ 1621 h 333"/>
                            <a:gd name="T44" fmla="+- 0 11031 8753"/>
                            <a:gd name="T45" fmla="*/ T44 w 2416"/>
                            <a:gd name="T46" fmla="+- 0 1621 1288"/>
                            <a:gd name="T47" fmla="*/ 1621 h 333"/>
                            <a:gd name="T48" fmla="+- 0 11110 8753"/>
                            <a:gd name="T49" fmla="*/ T48 w 2416"/>
                            <a:gd name="T50" fmla="+- 0 1618 1288"/>
                            <a:gd name="T51" fmla="*/ 1618 h 333"/>
                            <a:gd name="T52" fmla="+- 0 11151 8753"/>
                            <a:gd name="T53" fmla="*/ T52 w 2416"/>
                            <a:gd name="T54" fmla="+- 0 1603 1288"/>
                            <a:gd name="T55" fmla="*/ 1603 h 333"/>
                            <a:gd name="T56" fmla="+- 0 11166 8753"/>
                            <a:gd name="T57" fmla="*/ T56 w 2416"/>
                            <a:gd name="T58" fmla="+- 0 1563 1288"/>
                            <a:gd name="T59" fmla="*/ 1563 h 333"/>
                            <a:gd name="T60" fmla="+- 0 11168 8753"/>
                            <a:gd name="T61" fmla="*/ T60 w 2416"/>
                            <a:gd name="T62" fmla="+- 0 1483 1288"/>
                            <a:gd name="T63" fmla="*/ 1483 h 333"/>
                            <a:gd name="T64" fmla="+- 0 11168 8753"/>
                            <a:gd name="T65" fmla="*/ T64 w 2416"/>
                            <a:gd name="T66" fmla="+- 0 1425 1288"/>
                            <a:gd name="T67" fmla="*/ 1425 h 333"/>
                            <a:gd name="T68" fmla="+- 0 11166 8753"/>
                            <a:gd name="T69" fmla="*/ T68 w 2416"/>
                            <a:gd name="T70" fmla="+- 0 1346 1288"/>
                            <a:gd name="T71" fmla="*/ 1346 h 333"/>
                            <a:gd name="T72" fmla="+- 0 11151 8753"/>
                            <a:gd name="T73" fmla="*/ T72 w 2416"/>
                            <a:gd name="T74" fmla="+- 0 1305 1288"/>
                            <a:gd name="T75" fmla="*/ 1305 h 333"/>
                            <a:gd name="T76" fmla="+- 0 11110 8753"/>
                            <a:gd name="T77" fmla="*/ T76 w 2416"/>
                            <a:gd name="T78" fmla="+- 0 1290 1288"/>
                            <a:gd name="T79" fmla="*/ 1290 h 333"/>
                            <a:gd name="T80" fmla="+- 0 11031 8753"/>
                            <a:gd name="T81" fmla="*/ T80 w 2416"/>
                            <a:gd name="T82" fmla="+- 0 1288 1288"/>
                            <a:gd name="T83" fmla="*/ 1288 h 3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416" h="333">
                              <a:moveTo>
                                <a:pt x="2278" y="0"/>
                              </a:moveTo>
                              <a:lnTo>
                                <a:pt x="137" y="0"/>
                              </a:lnTo>
                              <a:lnTo>
                                <a:pt x="58" y="2"/>
                              </a:lnTo>
                              <a:lnTo>
                                <a:pt x="17" y="17"/>
                              </a:lnTo>
                              <a:lnTo>
                                <a:pt x="2" y="58"/>
                              </a:lnTo>
                              <a:lnTo>
                                <a:pt x="0" y="137"/>
                              </a:lnTo>
                              <a:lnTo>
                                <a:pt x="0" y="195"/>
                              </a:lnTo>
                              <a:lnTo>
                                <a:pt x="2" y="275"/>
                              </a:lnTo>
                              <a:lnTo>
                                <a:pt x="17" y="315"/>
                              </a:lnTo>
                              <a:lnTo>
                                <a:pt x="58" y="330"/>
                              </a:lnTo>
                              <a:lnTo>
                                <a:pt x="137" y="333"/>
                              </a:lnTo>
                              <a:lnTo>
                                <a:pt x="2278" y="333"/>
                              </a:lnTo>
                              <a:lnTo>
                                <a:pt x="2357" y="330"/>
                              </a:lnTo>
                              <a:lnTo>
                                <a:pt x="2398" y="315"/>
                              </a:lnTo>
                              <a:lnTo>
                                <a:pt x="2413" y="275"/>
                              </a:lnTo>
                              <a:lnTo>
                                <a:pt x="2415" y="195"/>
                              </a:lnTo>
                              <a:lnTo>
                                <a:pt x="2415" y="137"/>
                              </a:lnTo>
                              <a:lnTo>
                                <a:pt x="2413" y="58"/>
                              </a:lnTo>
                              <a:lnTo>
                                <a:pt x="2398" y="17"/>
                              </a:lnTo>
                              <a:lnTo>
                                <a:pt x="2357" y="2"/>
                              </a:lnTo>
                              <a:lnTo>
                                <a:pt x="227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Freeform 6"/>
                      <wps:cNvSpPr>
                        <a:spLocks/>
                      </wps:cNvSpPr>
                      <wps:spPr bwMode="auto">
                        <a:xfrm>
                          <a:off x="8752" y="1287"/>
                          <a:ext cx="2416" cy="333"/>
                        </a:xfrm>
                        <a:custGeom>
                          <a:avLst/>
                          <a:gdLst>
                            <a:gd name="T0" fmla="+- 0 8890 8753"/>
                            <a:gd name="T1" fmla="*/ T0 w 2416"/>
                            <a:gd name="T2" fmla="+- 0 1288 1288"/>
                            <a:gd name="T3" fmla="*/ 1288 h 333"/>
                            <a:gd name="T4" fmla="+- 0 8811 8753"/>
                            <a:gd name="T5" fmla="*/ T4 w 2416"/>
                            <a:gd name="T6" fmla="+- 0 1290 1288"/>
                            <a:gd name="T7" fmla="*/ 1290 h 333"/>
                            <a:gd name="T8" fmla="+- 0 8770 8753"/>
                            <a:gd name="T9" fmla="*/ T8 w 2416"/>
                            <a:gd name="T10" fmla="+- 0 1305 1288"/>
                            <a:gd name="T11" fmla="*/ 1305 h 333"/>
                            <a:gd name="T12" fmla="+- 0 8755 8753"/>
                            <a:gd name="T13" fmla="*/ T12 w 2416"/>
                            <a:gd name="T14" fmla="+- 0 1346 1288"/>
                            <a:gd name="T15" fmla="*/ 1346 h 333"/>
                            <a:gd name="T16" fmla="+- 0 8753 8753"/>
                            <a:gd name="T17" fmla="*/ T16 w 2416"/>
                            <a:gd name="T18" fmla="+- 0 1425 1288"/>
                            <a:gd name="T19" fmla="*/ 1425 h 333"/>
                            <a:gd name="T20" fmla="+- 0 8753 8753"/>
                            <a:gd name="T21" fmla="*/ T20 w 2416"/>
                            <a:gd name="T22" fmla="+- 0 1483 1288"/>
                            <a:gd name="T23" fmla="*/ 1483 h 333"/>
                            <a:gd name="T24" fmla="+- 0 8755 8753"/>
                            <a:gd name="T25" fmla="*/ T24 w 2416"/>
                            <a:gd name="T26" fmla="+- 0 1563 1288"/>
                            <a:gd name="T27" fmla="*/ 1563 h 333"/>
                            <a:gd name="T28" fmla="+- 0 8770 8753"/>
                            <a:gd name="T29" fmla="*/ T28 w 2416"/>
                            <a:gd name="T30" fmla="+- 0 1603 1288"/>
                            <a:gd name="T31" fmla="*/ 1603 h 333"/>
                            <a:gd name="T32" fmla="+- 0 8811 8753"/>
                            <a:gd name="T33" fmla="*/ T32 w 2416"/>
                            <a:gd name="T34" fmla="+- 0 1618 1288"/>
                            <a:gd name="T35" fmla="*/ 1618 h 333"/>
                            <a:gd name="T36" fmla="+- 0 8890 8753"/>
                            <a:gd name="T37" fmla="*/ T36 w 2416"/>
                            <a:gd name="T38" fmla="+- 0 1621 1288"/>
                            <a:gd name="T39" fmla="*/ 1621 h 333"/>
                            <a:gd name="T40" fmla="+- 0 11031 8753"/>
                            <a:gd name="T41" fmla="*/ T40 w 2416"/>
                            <a:gd name="T42" fmla="+- 0 1621 1288"/>
                            <a:gd name="T43" fmla="*/ 1621 h 333"/>
                            <a:gd name="T44" fmla="+- 0 11110 8753"/>
                            <a:gd name="T45" fmla="*/ T44 w 2416"/>
                            <a:gd name="T46" fmla="+- 0 1618 1288"/>
                            <a:gd name="T47" fmla="*/ 1618 h 333"/>
                            <a:gd name="T48" fmla="+- 0 11151 8753"/>
                            <a:gd name="T49" fmla="*/ T48 w 2416"/>
                            <a:gd name="T50" fmla="+- 0 1603 1288"/>
                            <a:gd name="T51" fmla="*/ 1603 h 333"/>
                            <a:gd name="T52" fmla="+- 0 11166 8753"/>
                            <a:gd name="T53" fmla="*/ T52 w 2416"/>
                            <a:gd name="T54" fmla="+- 0 1563 1288"/>
                            <a:gd name="T55" fmla="*/ 1563 h 333"/>
                            <a:gd name="T56" fmla="+- 0 11168 8753"/>
                            <a:gd name="T57" fmla="*/ T56 w 2416"/>
                            <a:gd name="T58" fmla="+- 0 1483 1288"/>
                            <a:gd name="T59" fmla="*/ 1483 h 333"/>
                            <a:gd name="T60" fmla="+- 0 11168 8753"/>
                            <a:gd name="T61" fmla="*/ T60 w 2416"/>
                            <a:gd name="T62" fmla="+- 0 1425 1288"/>
                            <a:gd name="T63" fmla="*/ 1425 h 333"/>
                            <a:gd name="T64" fmla="+- 0 11166 8753"/>
                            <a:gd name="T65" fmla="*/ T64 w 2416"/>
                            <a:gd name="T66" fmla="+- 0 1346 1288"/>
                            <a:gd name="T67" fmla="*/ 1346 h 333"/>
                            <a:gd name="T68" fmla="+- 0 11151 8753"/>
                            <a:gd name="T69" fmla="*/ T68 w 2416"/>
                            <a:gd name="T70" fmla="+- 0 1305 1288"/>
                            <a:gd name="T71" fmla="*/ 1305 h 333"/>
                            <a:gd name="T72" fmla="+- 0 11110 8753"/>
                            <a:gd name="T73" fmla="*/ T72 w 2416"/>
                            <a:gd name="T74" fmla="+- 0 1290 1288"/>
                            <a:gd name="T75" fmla="*/ 1290 h 333"/>
                            <a:gd name="T76" fmla="+- 0 11031 8753"/>
                            <a:gd name="T77" fmla="*/ T76 w 2416"/>
                            <a:gd name="T78" fmla="+- 0 1288 1288"/>
                            <a:gd name="T79" fmla="*/ 1288 h 333"/>
                            <a:gd name="T80" fmla="+- 0 8890 8753"/>
                            <a:gd name="T81" fmla="*/ T80 w 2416"/>
                            <a:gd name="T82" fmla="+- 0 1288 1288"/>
                            <a:gd name="T83" fmla="*/ 1288 h 3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416" h="333">
                              <a:moveTo>
                                <a:pt x="137" y="0"/>
                              </a:moveTo>
                              <a:lnTo>
                                <a:pt x="58" y="2"/>
                              </a:lnTo>
                              <a:lnTo>
                                <a:pt x="17" y="17"/>
                              </a:lnTo>
                              <a:lnTo>
                                <a:pt x="2" y="58"/>
                              </a:lnTo>
                              <a:lnTo>
                                <a:pt x="0" y="137"/>
                              </a:lnTo>
                              <a:lnTo>
                                <a:pt x="0" y="195"/>
                              </a:lnTo>
                              <a:lnTo>
                                <a:pt x="2" y="275"/>
                              </a:lnTo>
                              <a:lnTo>
                                <a:pt x="17" y="315"/>
                              </a:lnTo>
                              <a:lnTo>
                                <a:pt x="58" y="330"/>
                              </a:lnTo>
                              <a:lnTo>
                                <a:pt x="137" y="333"/>
                              </a:lnTo>
                              <a:lnTo>
                                <a:pt x="2278" y="333"/>
                              </a:lnTo>
                              <a:lnTo>
                                <a:pt x="2357" y="330"/>
                              </a:lnTo>
                              <a:lnTo>
                                <a:pt x="2398" y="315"/>
                              </a:lnTo>
                              <a:lnTo>
                                <a:pt x="2413" y="275"/>
                              </a:lnTo>
                              <a:lnTo>
                                <a:pt x="2415" y="195"/>
                              </a:lnTo>
                              <a:lnTo>
                                <a:pt x="2415" y="137"/>
                              </a:lnTo>
                              <a:lnTo>
                                <a:pt x="2413" y="58"/>
                              </a:lnTo>
                              <a:lnTo>
                                <a:pt x="2398" y="17"/>
                              </a:lnTo>
                              <a:lnTo>
                                <a:pt x="2357" y="2"/>
                              </a:lnTo>
                              <a:lnTo>
                                <a:pt x="2278" y="0"/>
                              </a:lnTo>
                              <a:lnTo>
                                <a:pt x="137" y="0"/>
                              </a:lnTo>
                              <a:close/>
                            </a:path>
                          </a:pathLst>
                        </a:custGeom>
                        <a:noFill/>
                        <a:ln w="12319">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Text Box 5"/>
                      <wps:cNvSpPr txBox="1">
                        <a:spLocks noChangeArrowheads="1"/>
                      </wps:cNvSpPr>
                      <wps:spPr bwMode="auto">
                        <a:xfrm>
                          <a:off x="8763" y="1297"/>
                          <a:ext cx="2394" cy="3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D7EA74" w14:textId="77777777" w:rsidR="003B38A9" w:rsidRDefault="003B38A9" w:rsidP="003B38A9">
                            <w:pPr>
                              <w:bidi/>
                              <w:spacing w:line="304" w:lineRule="exact"/>
                              <w:ind w:right="258"/>
                              <w:jc w:val="right"/>
                              <w:rPr>
                                <w:rFonts w:ascii="Arial" w:cs="Arial"/>
                                <w:b/>
                                <w:bCs/>
                                <w:sz w:val="32"/>
                                <w:szCs w:val="32"/>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2A362A" id="Group 4" o:spid="_x0000_s1026" alt="&quot;&quot;" style="position:absolute;margin-left:10.5pt;margin-top:6pt;width:637.9pt;height:113.3pt;z-index:-251657216;mso-position-horizontal-relative:page;mso-position-vertical-relative:page" coordorigin="-1590,-585" coordsize="12758,22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left:-1590;top:-585;width:8837;height:2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">
                <v:imagedata r:id="rId2" o:title=""/>
              </v:shape>
              <v:line id="Line 9" o:spid="_x0000_s1028" style="position:absolute;visibility:visible;mso-wrap-style:square" from="10608,1681" to="10608,16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" strokecolor="#c1d34d" strokeweight="2.95344mm"/>
              <v:shape id="Freeform 7" o:spid="_x0000_s1029" style="position:absolute;left:8752;top:1287;width:2416;height:333;visibility:visible;mso-wrap-style:square;v-text-anchor:top" coordsize="2416,3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" path="m2278,l137,,58,2,17,17,2,58,,137r,58l2,275r15,40l58,330r79,3l2278,333r79,-3l2398,315r15,-40l2415,195r,-58l2413,58,2398,17,2357,2,2278,xe" stroked="f">
                <v:path arrowok="t" o:connecttype="custom" o:connectlocs="2278,1288;137,1288;58,1290;17,1305;2,1346;0,1425;0,1483;2,1563;17,1603;58,1618;137,1621;2278,1621;2357,1618;2398,1603;2413,1563;2415,1483;2415,1425;2413,1346;2398,1305;2357,1290;2278,1288" o:connectangles="0,0,0,0,0,0,0,0,0,0,0,0,0,0,0,0,0,0,0,0,0"/>
              </v:shape>
              <v:shape id="Freeform 6" o:spid="_x0000_s1030" style="position:absolute;left:8752;top:1287;width:2416;height:333;visibility:visible;mso-wrap-style:square;v-text-anchor:top" coordsize="2416,3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" path="m137,l58,2,17,17,2,58,,137r,58l2,275r15,40l58,330r79,3l2278,333r79,-3l2398,315r15,-40l2415,195r,-58l2413,58,2398,17,2357,2,2278,,137,xe" filled="f" strokecolor="white" strokeweight=".97pt">
                <v:path arrowok="t" o:connecttype="custom" o:connectlocs="137,1288;58,1290;17,1305;2,1346;0,1425;0,1483;2,1563;17,1603;58,1618;137,1621;2278,1621;2357,1618;2398,1603;2413,1563;2415,1483;2415,1425;2413,1346;2398,1305;2357,1290;2278,1288;137,1288" o:connectangles="0,0,0,0,0,0,0,0,0,0,0,0,0,0,0,0,0,0,0,0,0"/>
              </v:shape>
              <v:shapetype id="_x0000_t202" coordsize="21600,21600" o:spt="202" path="m,l,21600r21600,l21600,xe">
                <v:stroke joinstyle="miter"/>
                <v:path gradientshapeok="t" o:connecttype="rect"/>
              </v:shapetype>
              <v:shape id="Text Box 5" o:spid="_x0000_s1031" type="#_x0000_t202" style="position:absolute;left:8763;top:1297;width:2394;height: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2FD7EA74" w14:textId="77777777" w:rsidR="003B38A9" w:rsidRDefault="003B38A9" w:rsidP="003B38A9">
                      <w:pPr>
                        <w:bidi/>
                        <w:spacing w:line="304" w:lineRule="exact"/>
                        <w:ind w:right="258"/>
                        <w:jc w:val="right"/>
                        <w:rPr>
                          <w:rFonts w:ascii="Arial" w:cs="Arial"/>
                          <w:b/>
                          <w:bCs/>
                          <w:sz w:val="32"/>
                          <w:szCs w:val="32"/>
                        </w:rPr>
                      </w:pPr>
                    </w:p>
                  </w:txbxContent>
                </v:textbox>
              </v:shape>
              <w10:wrap anchorx="page" anchory="page"/>
            </v:group>
          </w:pict>
        </mc:Fallback>
      </mc:AlternateContent>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wMDC0sLAws7AEYiUdpeDU4uLM/DyQAsNaAKmr93csAAAA"/>
  </w:docVars>
  <w:rsids>
    <w:rsidRoot w:val="00FD2EFD"/>
    <w:rsid w:val="00031FA0"/>
    <w:rsid w:val="0003728E"/>
    <w:rsid w:val="00133E19"/>
    <w:rsid w:val="00221B0C"/>
    <w:rsid w:val="00244991"/>
    <w:rsid w:val="002526C7"/>
    <w:rsid w:val="00291278"/>
    <w:rsid w:val="002A5FBC"/>
    <w:rsid w:val="002D6B8E"/>
    <w:rsid w:val="00394CAF"/>
    <w:rsid w:val="003B38A9"/>
    <w:rsid w:val="004025B8"/>
    <w:rsid w:val="00430F8A"/>
    <w:rsid w:val="00447C83"/>
    <w:rsid w:val="004B4AF3"/>
    <w:rsid w:val="00577160"/>
    <w:rsid w:val="005B4916"/>
    <w:rsid w:val="005C6D09"/>
    <w:rsid w:val="005D6A82"/>
    <w:rsid w:val="005E2913"/>
    <w:rsid w:val="00632044"/>
    <w:rsid w:val="006906C9"/>
    <w:rsid w:val="006B1E50"/>
    <w:rsid w:val="006D3A5E"/>
    <w:rsid w:val="006E74B4"/>
    <w:rsid w:val="007016C0"/>
    <w:rsid w:val="00860B06"/>
    <w:rsid w:val="008B3B2A"/>
    <w:rsid w:val="008C701B"/>
    <w:rsid w:val="00906D95"/>
    <w:rsid w:val="009117FA"/>
    <w:rsid w:val="00955A5F"/>
    <w:rsid w:val="00995C7B"/>
    <w:rsid w:val="009B02D1"/>
    <w:rsid w:val="00A01997"/>
    <w:rsid w:val="00A37B92"/>
    <w:rsid w:val="00A45FFE"/>
    <w:rsid w:val="00AA7E43"/>
    <w:rsid w:val="00B82469"/>
    <w:rsid w:val="00B8436E"/>
    <w:rsid w:val="00B937D2"/>
    <w:rsid w:val="00BC12BD"/>
    <w:rsid w:val="00BC17B3"/>
    <w:rsid w:val="00BC69E5"/>
    <w:rsid w:val="00BD7326"/>
    <w:rsid w:val="00BE144B"/>
    <w:rsid w:val="00C1521B"/>
    <w:rsid w:val="00C2691C"/>
    <w:rsid w:val="00C95512"/>
    <w:rsid w:val="00D06487"/>
    <w:rsid w:val="00D30F57"/>
    <w:rsid w:val="00D45B18"/>
    <w:rsid w:val="00D734BA"/>
    <w:rsid w:val="00DE1098"/>
    <w:rsid w:val="00E34347"/>
    <w:rsid w:val="00E40A7F"/>
    <w:rsid w:val="00E56A4F"/>
    <w:rsid w:val="00EA64FD"/>
    <w:rsid w:val="00EB61C0"/>
    <w:rsid w:val="00ED45E0"/>
    <w:rsid w:val="00F76E3F"/>
    <w:rsid w:val="00FB26F2"/>
    <w:rsid w:val="00FD2EFD"/>
    <w:rsid w:val="00FE0DB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A8D0CD"/>
  <w15:docId w15:val="{205DA15B-2E25-4376-8C59-A2396D970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D2EFD"/>
    <w:pPr>
      <w:spacing w:after="0" w:line="240" w:lineRule="auto"/>
    </w:pPr>
    <w:rPr>
      <w:rFonts w:ascii="Cambria" w:eastAsia="MS Mincho" w:hAnsi="Cambria" w:cs="Times New Roman"/>
      <w:sz w:val="24"/>
      <w:szCs w:val="24"/>
      <w:lang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D064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9B02D1"/>
    <w:pPr>
      <w:tabs>
        <w:tab w:val="center" w:pos="4153"/>
        <w:tab w:val="right" w:pos="8306"/>
      </w:tabs>
    </w:pPr>
  </w:style>
  <w:style w:type="character" w:customStyle="1" w:styleId="a5">
    <w:name w:val="כותרת עליונה תו"/>
    <w:basedOn w:val="a0"/>
    <w:link w:val="a4"/>
    <w:uiPriority w:val="99"/>
    <w:rsid w:val="009B02D1"/>
    <w:rPr>
      <w:rFonts w:ascii="Cambria" w:eastAsia="MS Mincho" w:hAnsi="Cambria" w:cs="Times New Roman"/>
      <w:sz w:val="24"/>
      <w:szCs w:val="24"/>
      <w:lang w:bidi="ar-SA"/>
    </w:rPr>
  </w:style>
  <w:style w:type="paragraph" w:styleId="a6">
    <w:name w:val="footer"/>
    <w:basedOn w:val="a"/>
    <w:link w:val="a7"/>
    <w:uiPriority w:val="99"/>
    <w:unhideWhenUsed/>
    <w:rsid w:val="009B02D1"/>
    <w:pPr>
      <w:tabs>
        <w:tab w:val="center" w:pos="4153"/>
        <w:tab w:val="right" w:pos="8306"/>
      </w:tabs>
    </w:pPr>
  </w:style>
  <w:style w:type="character" w:customStyle="1" w:styleId="a7">
    <w:name w:val="כותרת תחתונה תו"/>
    <w:basedOn w:val="a0"/>
    <w:link w:val="a6"/>
    <w:uiPriority w:val="99"/>
    <w:rsid w:val="009B02D1"/>
    <w:rPr>
      <w:rFonts w:ascii="Cambria" w:eastAsia="MS Mincho" w:hAnsi="Cambria" w:cs="Times New Roman"/>
      <w:sz w:val="24"/>
      <w:szCs w:val="24"/>
      <w:lang w:bidi="ar-SA"/>
    </w:rPr>
  </w:style>
  <w:style w:type="character" w:styleId="Hyperlink">
    <w:name w:val="Hyperlink"/>
    <w:basedOn w:val="a0"/>
    <w:uiPriority w:val="99"/>
    <w:unhideWhenUsed/>
    <w:rsid w:val="00BC12BD"/>
    <w:rPr>
      <w:color w:val="0000FF" w:themeColor="hyperlink"/>
      <w:u w:val="single"/>
    </w:rPr>
  </w:style>
  <w:style w:type="character" w:styleId="a8">
    <w:name w:val="Unresolved Mention"/>
    <w:basedOn w:val="a0"/>
    <w:uiPriority w:val="99"/>
    <w:semiHidden/>
    <w:unhideWhenUsed/>
    <w:rsid w:val="00BC12BD"/>
    <w:rPr>
      <w:color w:val="605E5C"/>
      <w:shd w:val="clear" w:color="auto" w:fill="E1DFDD"/>
    </w:rPr>
  </w:style>
  <w:style w:type="character" w:styleId="FollowedHyperlink">
    <w:name w:val="FollowedHyperlink"/>
    <w:basedOn w:val="a0"/>
    <w:uiPriority w:val="99"/>
    <w:semiHidden/>
    <w:unhideWhenUsed/>
    <w:rsid w:val="00BC12B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598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customXml" Target="ink/ink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kfar-saba.muni.il/articles/item/3083/"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4-21T01:30:22.913"/>
    </inkml:context>
    <inkml:brush xml:id="br0">
      <inkml:brushProperty name="width" value="0.2" units="cm"/>
      <inkml:brushProperty name="height" value="0.4" units="cm"/>
      <inkml:brushProperty name="color" value="#FFFFE7"/>
      <inkml:brushProperty name="tip" value="rectangle"/>
      <inkml:brushProperty name="rasterOp" value="maskPen"/>
      <inkml:brushProperty name="ignorePressure" value="1"/>
    </inkml:brush>
  </inkml:definitions>
  <inkml:trace contextRef="#ctx0" brushRef="#br0">1 0,'0'0</inkml:trace>
</inkml:ink>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729</Words>
  <Characters>3646</Characters>
  <Application>Microsoft Office Word</Application>
  <DocSecurity>0</DocSecurity>
  <Lines>30</Lines>
  <Paragraphs>8</Paragraphs>
  <ScaleCrop>false</ScaleCrop>
  <HeadingPairs>
    <vt:vector size="2" baseType="variant">
      <vt:variant>
        <vt:lpstr>שם</vt:lpstr>
      </vt:variant>
      <vt:variant>
        <vt:i4>1</vt:i4>
      </vt:variant>
    </vt:vector>
  </HeadingPairs>
  <TitlesOfParts>
    <vt:vector size="1" baseType="lpstr">
      <vt:lpstr>פורמט  פרטוקול הועדות הראשונה בשרון ינואר 2021</vt:lpstr>
    </vt:vector>
  </TitlesOfParts>
  <Company/>
  <LinksUpToDate>false</LinksUpToDate>
  <CharactersWithSpaces>4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ורמט  פרטוקול הועדות הראשונה בשרון ינואר 2021</dc:title>
  <dc:subject>453328</dc:subject>
  <dc:creator>רעות סימונס</dc:creator>
  <cp:keywords/>
  <dc:description/>
  <cp:lastModifiedBy>הילה יוסף</cp:lastModifiedBy>
  <cp:revision>2</cp:revision>
  <dcterms:created xsi:type="dcterms:W3CDTF">2022-07-11T09:54:00Z</dcterms:created>
  <dcterms:modified xsi:type="dcterms:W3CDTF">2022-07-11T09:54:00Z</dcterms:modified>
</cp:coreProperties>
</file>